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5B8F8" w14:textId="20AB9618" w:rsidR="000E752B" w:rsidRDefault="000E752B" w:rsidP="00C16574">
      <w:pPr>
        <w:rPr>
          <w:sz w:val="10"/>
          <w:szCs w:val="10"/>
        </w:rPr>
      </w:pPr>
    </w:p>
    <w:tbl>
      <w:tblPr>
        <w:tblW w:w="5000" w:type="pct"/>
        <w:shd w:val="clear" w:color="auto" w:fill="262626" w:themeFill="text1" w:themeFillTint="D9"/>
        <w:tblLook w:val="04A0" w:firstRow="1" w:lastRow="0" w:firstColumn="1" w:lastColumn="0" w:noHBand="0" w:noVBand="1"/>
      </w:tblPr>
      <w:tblGrid>
        <w:gridCol w:w="7977"/>
        <w:gridCol w:w="2489"/>
      </w:tblGrid>
      <w:tr w:rsidR="00437D43" w:rsidRPr="00437D43" w14:paraId="7EE1AB77" w14:textId="77777777" w:rsidTr="005173F1">
        <w:tc>
          <w:tcPr>
            <w:tcW w:w="3811" w:type="pct"/>
            <w:shd w:val="clear" w:color="auto" w:fill="262626" w:themeFill="text1" w:themeFillTint="D9"/>
            <w:vAlign w:val="center"/>
          </w:tcPr>
          <w:p w14:paraId="54AD1684" w14:textId="34219A14" w:rsidR="00FA141F" w:rsidRPr="00524DC5" w:rsidRDefault="00FA141F" w:rsidP="00FA141F">
            <w:pPr>
              <w:pStyle w:val="Titel"/>
              <w:rPr>
                <w:rFonts w:asciiTheme="minorHAnsi" w:hAnsiTheme="minorHAnsi" w:cstheme="minorHAnsi"/>
                <w:b/>
                <w:color w:val="F2F2F2" w:themeColor="background1" w:themeShade="F2"/>
                <w:sz w:val="72"/>
                <w:szCs w:val="72"/>
              </w:rPr>
            </w:pPr>
            <w:r w:rsidRPr="00524DC5">
              <w:rPr>
                <w:rFonts w:asciiTheme="minorHAnsi" w:hAnsiTheme="minorHAnsi" w:cstheme="minorHAnsi"/>
                <w:b/>
                <w:color w:val="F2F2F2" w:themeColor="background1" w:themeShade="F2"/>
                <w:sz w:val="72"/>
                <w:szCs w:val="72"/>
              </w:rPr>
              <w:t>Vorlage Bericht</w:t>
            </w:r>
          </w:p>
        </w:tc>
        <w:tc>
          <w:tcPr>
            <w:tcW w:w="1189" w:type="pct"/>
            <w:shd w:val="clear" w:color="auto" w:fill="262626" w:themeFill="text1" w:themeFillTint="D9"/>
            <w:vAlign w:val="center"/>
          </w:tcPr>
          <w:p w14:paraId="0F45ABEF" w14:textId="71A9D3B5" w:rsidR="00FA141F" w:rsidRPr="00437D43" w:rsidRDefault="00FA141F" w:rsidP="000E6DAD">
            <w:pPr>
              <w:jc w:val="right"/>
              <w:rPr>
                <w:b/>
              </w:rPr>
            </w:pPr>
            <w:r w:rsidRPr="00437D43">
              <w:rPr>
                <w:b/>
                <w:noProof/>
                <w:lang w:eastAsia="de-CH"/>
              </w:rPr>
              <w:drawing>
                <wp:anchor distT="0" distB="0" distL="114300" distR="114300" simplePos="0" relativeHeight="251659264" behindDoc="0" locked="0" layoutInCell="1" allowOverlap="1" wp14:anchorId="327BE48D" wp14:editId="2BE3175B">
                  <wp:simplePos x="0" y="0"/>
                  <wp:positionH relativeFrom="column">
                    <wp:posOffset>-27305</wp:posOffset>
                  </wp:positionH>
                  <wp:positionV relativeFrom="paragraph">
                    <wp:posOffset>-274320</wp:posOffset>
                  </wp:positionV>
                  <wp:extent cx="1435735" cy="1076325"/>
                  <wp:effectExtent l="0" t="0" r="0" b="9525"/>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5735" cy="1076325"/>
                          </a:xfrm>
                          <a:prstGeom prst="rect">
                            <a:avLst/>
                          </a:prstGeom>
                          <a:extLst/>
                        </pic:spPr>
                      </pic:pic>
                    </a:graphicData>
                  </a:graphic>
                  <wp14:sizeRelH relativeFrom="page">
                    <wp14:pctWidth>0</wp14:pctWidth>
                  </wp14:sizeRelH>
                  <wp14:sizeRelV relativeFrom="page">
                    <wp14:pctHeight>0</wp14:pctHeight>
                  </wp14:sizeRelV>
                </wp:anchor>
              </w:drawing>
            </w:r>
          </w:p>
        </w:tc>
      </w:tr>
    </w:tbl>
    <w:p w14:paraId="0B0A4A08" w14:textId="7593FA24" w:rsidR="00FA141F" w:rsidRPr="00FA6A90" w:rsidRDefault="00AE3F75" w:rsidP="00C16574">
      <w:pPr>
        <w:rPr>
          <w:color w:val="FFFFFF" w:themeColor="background1"/>
          <w:sz w:val="10"/>
          <w:szCs w:val="10"/>
        </w:rPr>
      </w:pPr>
      <w:r w:rsidRPr="00FA6A90">
        <w:rPr>
          <w:color w:val="FFFFFF" w:themeColor="background1"/>
          <w:sz w:val="10"/>
          <w:szCs w:val="10"/>
        </w:rPr>
        <w:t>&lt;Start Proof&gt;</w:t>
      </w:r>
      <w:r w:rsidR="005D57C8" w:rsidRPr="00FA6A90">
        <w:rPr>
          <w:color w:val="FFFFFF" w:themeColor="background1"/>
          <w:sz w:val="10"/>
          <w:szCs w:val="10"/>
        </w:rPr>
        <w:t xml:space="preserve"> </w:t>
      </w:r>
      <w:r w:rsidRPr="00FA6A90">
        <w:rPr>
          <w:color w:val="FFFFFF" w:themeColor="background1"/>
          <w:sz w:val="10"/>
          <w:szCs w:val="10"/>
        </w:rPr>
        <w:t>MTB-Bericht &lt;End Proof</w:t>
      </w:r>
      <w:proofErr w:type="gramStart"/>
      <w:r w:rsidRPr="00FA6A90">
        <w:rPr>
          <w:color w:val="FFFFFF" w:themeColor="background1"/>
          <w:sz w:val="10"/>
          <w:szCs w:val="10"/>
        </w:rPr>
        <w:t xml:space="preserve">&gt;  </w:t>
      </w:r>
      <w:r w:rsidR="009714A1" w:rsidRPr="00FA6A90">
        <w:rPr>
          <w:color w:val="FFFFFF" w:themeColor="background1"/>
          <w:sz w:val="10"/>
          <w:szCs w:val="10"/>
        </w:rPr>
        <w:t>&lt;</w:t>
      </w:r>
      <w:proofErr w:type="gramEnd"/>
      <w:r w:rsidR="009714A1" w:rsidRPr="00FA6A90">
        <w:rPr>
          <w:color w:val="FFFFFF" w:themeColor="background1"/>
          <w:sz w:val="10"/>
          <w:szCs w:val="10"/>
        </w:rPr>
        <w:t>Start Version&gt; 1.</w:t>
      </w:r>
      <w:r w:rsidR="00FA6A90" w:rsidRPr="00FA6A90">
        <w:rPr>
          <w:color w:val="FFFFFF" w:themeColor="background1"/>
          <w:sz w:val="10"/>
          <w:szCs w:val="10"/>
        </w:rPr>
        <w:t>1</w:t>
      </w:r>
      <w:r w:rsidR="009714A1" w:rsidRPr="00FA6A90">
        <w:rPr>
          <w:color w:val="FFFFFF" w:themeColor="background1"/>
          <w:sz w:val="10"/>
          <w:szCs w:val="10"/>
        </w:rPr>
        <w:t xml:space="preserve"> &lt;Ende Version&gt;</w:t>
      </w:r>
    </w:p>
    <w:p w14:paraId="21AB4104" w14:textId="77777777" w:rsidR="007E078C" w:rsidRPr="007532B7" w:rsidRDefault="007E078C" w:rsidP="00C16574">
      <w:pPr>
        <w:rPr>
          <w:sz w:val="10"/>
          <w:szCs w:val="10"/>
        </w:rPr>
      </w:pPr>
    </w:p>
    <w:p w14:paraId="1E527F68" w14:textId="77777777" w:rsidR="00EE6FC2" w:rsidRDefault="00BE6C2B" w:rsidP="00EE6FC2">
      <w:pPr>
        <w:spacing w:after="0" w:line="240" w:lineRule="auto"/>
        <w:rPr>
          <w:b/>
          <w:color w:val="538135" w:themeColor="accent6" w:themeShade="BF"/>
          <w:sz w:val="28"/>
          <w:szCs w:val="28"/>
        </w:rPr>
      </w:pPr>
      <w:r w:rsidRPr="004F7FBA">
        <w:rPr>
          <w:b/>
          <w:color w:val="538135" w:themeColor="accent6" w:themeShade="BF"/>
          <w:sz w:val="28"/>
          <w:szCs w:val="28"/>
        </w:rPr>
        <w:t>Titel Bericht</w:t>
      </w:r>
    </w:p>
    <w:p w14:paraId="08996B99" w14:textId="5DEE7985" w:rsidR="005731FF" w:rsidRPr="007E078C" w:rsidRDefault="005731FF" w:rsidP="00EE6FC2">
      <w:pPr>
        <w:spacing w:after="0" w:line="240" w:lineRule="auto"/>
        <w:jc w:val="both"/>
        <w:rPr>
          <w:i/>
          <w:sz w:val="20"/>
          <w:szCs w:val="20"/>
        </w:rPr>
      </w:pPr>
      <w:r w:rsidRPr="007E078C">
        <w:rPr>
          <w:i/>
          <w:sz w:val="20"/>
          <w:szCs w:val="20"/>
        </w:rPr>
        <w:t>[</w:t>
      </w:r>
      <w:r w:rsidR="00B8257B" w:rsidRPr="007E078C">
        <w:rPr>
          <w:i/>
          <w:sz w:val="20"/>
          <w:szCs w:val="20"/>
        </w:rPr>
        <w:t>Titel</w:t>
      </w:r>
      <w:r w:rsidRPr="007E078C">
        <w:rPr>
          <w:i/>
          <w:sz w:val="20"/>
          <w:szCs w:val="20"/>
        </w:rPr>
        <w:t xml:space="preserve"> und </w:t>
      </w:r>
      <w:r w:rsidR="00B8257B" w:rsidRPr="007E078C">
        <w:rPr>
          <w:i/>
          <w:sz w:val="20"/>
          <w:szCs w:val="20"/>
        </w:rPr>
        <w:t>Lead</w:t>
      </w:r>
      <w:r w:rsidRPr="007E078C">
        <w:rPr>
          <w:i/>
          <w:sz w:val="20"/>
          <w:szCs w:val="20"/>
        </w:rPr>
        <w:t xml:space="preserve"> fassen das Wichtigste prägnant zusammen. Im Idea</w:t>
      </w:r>
      <w:r w:rsidR="00E35941" w:rsidRPr="007E078C">
        <w:rPr>
          <w:i/>
          <w:sz w:val="20"/>
          <w:szCs w:val="20"/>
        </w:rPr>
        <w:t xml:space="preserve">lfall machen Titel und Lead die </w:t>
      </w:r>
      <w:r w:rsidRPr="007E078C">
        <w:rPr>
          <w:i/>
          <w:sz w:val="20"/>
          <w:szCs w:val="20"/>
        </w:rPr>
        <w:t>Leser</w:t>
      </w:r>
      <w:r w:rsidR="00E35941" w:rsidRPr="007E078C">
        <w:rPr>
          <w:i/>
          <w:sz w:val="20"/>
          <w:szCs w:val="20"/>
        </w:rPr>
        <w:t>in und den Leser</w:t>
      </w:r>
      <w:r w:rsidR="007E078C">
        <w:rPr>
          <w:i/>
          <w:sz w:val="20"/>
          <w:szCs w:val="20"/>
        </w:rPr>
        <w:t xml:space="preserve"> </w:t>
      </w:r>
      <w:r w:rsidRPr="007E078C">
        <w:rPr>
          <w:i/>
          <w:sz w:val="20"/>
          <w:szCs w:val="20"/>
        </w:rPr>
        <w:t>neugierig</w:t>
      </w:r>
      <w:r w:rsidR="005E6463" w:rsidRPr="007E078C">
        <w:rPr>
          <w:i/>
          <w:sz w:val="20"/>
          <w:szCs w:val="20"/>
        </w:rPr>
        <w:t xml:space="preserve"> </w:t>
      </w:r>
      <w:r w:rsidR="007E078C">
        <w:rPr>
          <w:i/>
          <w:sz w:val="20"/>
          <w:szCs w:val="20"/>
        </w:rPr>
        <w:t xml:space="preserve">und veranlassen dazu, den Bericht fertig zu lesen </w:t>
      </w:r>
      <w:r w:rsidR="005354B9" w:rsidRPr="007E078C">
        <w:rPr>
          <w:rFonts w:ascii="Segoe UI Emoji" w:eastAsia="Segoe UI Emoji" w:hAnsi="Segoe UI Emoji" w:cs="Segoe UI Emoji"/>
          <w:i/>
          <w:sz w:val="20"/>
          <w:szCs w:val="20"/>
        </w:rPr>
        <w:t>😊</w:t>
      </w:r>
      <w:r w:rsidR="005E6463" w:rsidRPr="007E078C">
        <w:rPr>
          <w:rFonts w:ascii="Segoe UI Emoji" w:eastAsia="Segoe UI Emoji" w:hAnsi="Segoe UI Emoji" w:cs="Segoe UI Emoji"/>
          <w:i/>
          <w:sz w:val="20"/>
          <w:szCs w:val="20"/>
        </w:rPr>
        <w:t>.</w:t>
      </w:r>
      <w:r w:rsidRPr="007E078C">
        <w:rPr>
          <w:i/>
          <w:sz w:val="20"/>
          <w:szCs w:val="20"/>
        </w:rPr>
        <w:t>]</w:t>
      </w:r>
    </w:p>
    <w:p w14:paraId="48182161" w14:textId="1596E4D8" w:rsidR="005E6463" w:rsidRPr="00D35125" w:rsidRDefault="00C829AC" w:rsidP="005E6463">
      <w:pPr>
        <w:spacing w:after="0" w:line="240" w:lineRule="auto"/>
        <w:rPr>
          <w:color w:val="FFFFFF" w:themeColor="background1"/>
          <w:sz w:val="16"/>
          <w:szCs w:val="16"/>
        </w:rPr>
      </w:pPr>
      <w:r w:rsidRPr="00D35125">
        <w:rPr>
          <w:color w:val="FFFFFF" w:themeColor="background1"/>
          <w:sz w:val="16"/>
          <w:szCs w:val="16"/>
        </w:rPr>
        <w:t>&lt;Start Titel&gt;</w:t>
      </w:r>
    </w:p>
    <w:p w14:paraId="3A3C73D2" w14:textId="01C227BC" w:rsidR="00BE6C2B" w:rsidRPr="00F6278A" w:rsidRDefault="006A211E" w:rsidP="005E6463">
      <w:pPr>
        <w:spacing w:after="0" w:line="240" w:lineRule="auto"/>
      </w:pPr>
      <w:r>
        <w:fldChar w:fldCharType="begin">
          <w:ffData>
            <w:name w:val="titelbericht"/>
            <w:enabled/>
            <w:calcOnExit w:val="0"/>
            <w:textInput>
              <w:default w:val="* Bitte Titel des Berichts eingeben."/>
              <w:maxLength w:val="400"/>
            </w:textInput>
          </w:ffData>
        </w:fldChar>
      </w:r>
      <w:bookmarkStart w:id="0" w:name="titelbericht"/>
      <w:r>
        <w:instrText xml:space="preserve"> FORMTEXT </w:instrText>
      </w:r>
      <w:r>
        <w:fldChar w:fldCharType="separate"/>
      </w:r>
      <w:bookmarkStart w:id="1" w:name="_GoBack"/>
      <w:r>
        <w:rPr>
          <w:noProof/>
        </w:rPr>
        <w:t>* Bitte Titel des Berichts eingeben.</w:t>
      </w:r>
      <w:bookmarkEnd w:id="1"/>
      <w:r>
        <w:fldChar w:fldCharType="end"/>
      </w:r>
      <w:bookmarkEnd w:id="0"/>
    </w:p>
    <w:p w14:paraId="709B1F36" w14:textId="34686EF8" w:rsidR="00BE6C2B" w:rsidRPr="00D35125" w:rsidRDefault="002B7FF6" w:rsidP="002B7FF6">
      <w:pPr>
        <w:spacing w:after="0" w:line="240" w:lineRule="auto"/>
        <w:rPr>
          <w:color w:val="FFFFFF" w:themeColor="background1"/>
          <w:sz w:val="16"/>
          <w:szCs w:val="16"/>
        </w:rPr>
      </w:pPr>
      <w:r w:rsidRPr="00D35125">
        <w:rPr>
          <w:color w:val="FFFFFF" w:themeColor="background1"/>
          <w:sz w:val="16"/>
          <w:szCs w:val="16"/>
        </w:rPr>
        <w:t>&lt;Ende Titel&gt;</w:t>
      </w:r>
    </w:p>
    <w:p w14:paraId="69E17D57" w14:textId="77777777" w:rsidR="00EE6FC2" w:rsidRDefault="00BE6C2B" w:rsidP="00802A5D">
      <w:pPr>
        <w:spacing w:after="0" w:line="240" w:lineRule="auto"/>
        <w:jc w:val="both"/>
        <w:rPr>
          <w:b/>
          <w:color w:val="538135" w:themeColor="accent6" w:themeShade="BF"/>
          <w:sz w:val="28"/>
          <w:szCs w:val="28"/>
        </w:rPr>
      </w:pPr>
      <w:r w:rsidRPr="004F7FBA">
        <w:rPr>
          <w:b/>
          <w:color w:val="538135" w:themeColor="accent6" w:themeShade="BF"/>
          <w:sz w:val="28"/>
          <w:szCs w:val="28"/>
        </w:rPr>
        <w:t>Lead</w:t>
      </w:r>
    </w:p>
    <w:p w14:paraId="503FC906" w14:textId="0A925CC8" w:rsidR="00BE6C2B" w:rsidRPr="007E078C" w:rsidRDefault="009B6C7B" w:rsidP="00802A5D">
      <w:pPr>
        <w:spacing w:after="0" w:line="240" w:lineRule="auto"/>
        <w:jc w:val="both"/>
        <w:rPr>
          <w:i/>
          <w:sz w:val="20"/>
          <w:szCs w:val="20"/>
        </w:rPr>
      </w:pPr>
      <w:r w:rsidRPr="007E078C">
        <w:rPr>
          <w:i/>
          <w:sz w:val="20"/>
          <w:szCs w:val="20"/>
        </w:rPr>
        <w:t>[</w:t>
      </w:r>
      <w:r w:rsidR="00FA78DF" w:rsidRPr="007E078C">
        <w:rPr>
          <w:i/>
          <w:sz w:val="20"/>
          <w:szCs w:val="20"/>
        </w:rPr>
        <w:t>Lead im erweiterten Sinn wird auch der Vorspann genannt. Er steht über einem Beitrag, besteht aus mindestens einem, höchstens drei Sätzen und gibt den Informationskern wieder. Gleichzeitig soll er zum Weiterlesen verlocken.</w:t>
      </w:r>
      <w:r w:rsidRPr="007E078C">
        <w:rPr>
          <w:i/>
          <w:sz w:val="20"/>
          <w:szCs w:val="20"/>
        </w:rPr>
        <w:t>]</w:t>
      </w:r>
    </w:p>
    <w:p w14:paraId="5131D614" w14:textId="21103FF8" w:rsidR="002B7FF6" w:rsidRPr="00D35125" w:rsidRDefault="002B7FF6" w:rsidP="002B7FF6">
      <w:pPr>
        <w:spacing w:after="0" w:line="240" w:lineRule="auto"/>
        <w:rPr>
          <w:color w:val="FFFFFF" w:themeColor="background1"/>
          <w:sz w:val="16"/>
          <w:szCs w:val="16"/>
        </w:rPr>
      </w:pPr>
      <w:r w:rsidRPr="00D35125">
        <w:rPr>
          <w:color w:val="FFFFFF" w:themeColor="background1"/>
          <w:sz w:val="16"/>
          <w:szCs w:val="16"/>
        </w:rPr>
        <w:t>&lt;Start Lead&gt;</w:t>
      </w:r>
    </w:p>
    <w:p w14:paraId="3421C18C" w14:textId="6A8BA61B" w:rsidR="00BE6C2B" w:rsidRPr="00F6278A" w:rsidRDefault="006A211E" w:rsidP="005E6463">
      <w:pPr>
        <w:spacing w:after="0" w:line="240" w:lineRule="auto"/>
      </w:pPr>
      <w:r>
        <w:fldChar w:fldCharType="begin">
          <w:ffData>
            <w:name w:val="lead"/>
            <w:enabled/>
            <w:calcOnExit w:val="0"/>
            <w:textInput>
              <w:default w:val="* Bitte Lead (Vorspann) eingeben."/>
              <w:maxLength w:val="1000"/>
            </w:textInput>
          </w:ffData>
        </w:fldChar>
      </w:r>
      <w:bookmarkStart w:id="2" w:name="lead"/>
      <w:r>
        <w:instrText xml:space="preserve"> FORMTEXT </w:instrText>
      </w:r>
      <w:r>
        <w:fldChar w:fldCharType="separate"/>
      </w:r>
      <w:r>
        <w:rPr>
          <w:noProof/>
        </w:rPr>
        <w:t>* Bitte Lead (Vorspann) eingeben.</w:t>
      </w:r>
      <w:r>
        <w:fldChar w:fldCharType="end"/>
      </w:r>
      <w:bookmarkEnd w:id="2"/>
    </w:p>
    <w:p w14:paraId="7FEE9DFF" w14:textId="475797F0" w:rsidR="002B7FF6" w:rsidRPr="00D35125" w:rsidRDefault="002B7FF6" w:rsidP="002B7FF6">
      <w:pPr>
        <w:spacing w:after="0" w:line="240" w:lineRule="auto"/>
        <w:rPr>
          <w:color w:val="FFFFFF" w:themeColor="background1"/>
          <w:sz w:val="16"/>
          <w:szCs w:val="16"/>
        </w:rPr>
      </w:pPr>
      <w:r w:rsidRPr="00D35125">
        <w:rPr>
          <w:color w:val="FFFFFF" w:themeColor="background1"/>
          <w:sz w:val="16"/>
          <w:szCs w:val="16"/>
        </w:rPr>
        <w:t>&lt;</w:t>
      </w:r>
      <w:r w:rsidR="001E626D" w:rsidRPr="00D35125">
        <w:rPr>
          <w:color w:val="FFFFFF" w:themeColor="background1"/>
          <w:sz w:val="16"/>
          <w:szCs w:val="16"/>
        </w:rPr>
        <w:t>Ende</w:t>
      </w:r>
      <w:r w:rsidRPr="00D35125">
        <w:rPr>
          <w:color w:val="FFFFFF" w:themeColor="background1"/>
          <w:sz w:val="16"/>
          <w:szCs w:val="16"/>
        </w:rPr>
        <w:t xml:space="preserve"> Lead&gt;</w:t>
      </w:r>
    </w:p>
    <w:p w14:paraId="5026E88C" w14:textId="77777777" w:rsidR="00EE6FC2" w:rsidRDefault="00BE6C2B" w:rsidP="00802A5D">
      <w:pPr>
        <w:spacing w:after="0" w:line="240" w:lineRule="auto"/>
        <w:jc w:val="both"/>
        <w:rPr>
          <w:b/>
          <w:color w:val="538135" w:themeColor="accent6" w:themeShade="BF"/>
          <w:sz w:val="28"/>
          <w:szCs w:val="28"/>
        </w:rPr>
      </w:pPr>
      <w:r w:rsidRPr="004F7FBA">
        <w:rPr>
          <w:b/>
          <w:color w:val="538135" w:themeColor="accent6" w:themeShade="BF"/>
          <w:sz w:val="28"/>
          <w:szCs w:val="28"/>
        </w:rPr>
        <w:t>Haupttext</w:t>
      </w:r>
    </w:p>
    <w:p w14:paraId="7D1525EE" w14:textId="00DBC852" w:rsidR="005E6463" w:rsidRPr="007E078C" w:rsidRDefault="007E078C" w:rsidP="00802A5D">
      <w:pPr>
        <w:spacing w:after="0" w:line="240" w:lineRule="auto"/>
        <w:jc w:val="both"/>
        <w:rPr>
          <w:i/>
          <w:sz w:val="20"/>
          <w:szCs w:val="20"/>
        </w:rPr>
      </w:pPr>
      <w:r w:rsidRPr="007E078C">
        <w:rPr>
          <w:i/>
          <w:sz w:val="20"/>
          <w:szCs w:val="20"/>
        </w:rPr>
        <w:t>[</w:t>
      </w:r>
      <w:proofErr w:type="gramStart"/>
      <w:r w:rsidRPr="007E078C">
        <w:rPr>
          <w:i/>
          <w:sz w:val="20"/>
          <w:szCs w:val="20"/>
        </w:rPr>
        <w:t>M</w:t>
      </w:r>
      <w:r w:rsidR="0038564C" w:rsidRPr="007E078C">
        <w:rPr>
          <w:i/>
          <w:sz w:val="20"/>
          <w:szCs w:val="20"/>
        </w:rPr>
        <w:t>ax</w:t>
      </w:r>
      <w:r w:rsidRPr="007E078C">
        <w:rPr>
          <w:i/>
          <w:sz w:val="20"/>
          <w:szCs w:val="20"/>
        </w:rPr>
        <w:t>imal</w:t>
      </w:r>
      <w:proofErr w:type="gramEnd"/>
      <w:r w:rsidR="00CA53F5">
        <w:rPr>
          <w:i/>
          <w:sz w:val="20"/>
          <w:szCs w:val="20"/>
        </w:rPr>
        <w:t xml:space="preserve"> </w:t>
      </w:r>
      <w:r w:rsidR="00BB6F4F">
        <w:rPr>
          <w:i/>
          <w:sz w:val="20"/>
          <w:szCs w:val="20"/>
        </w:rPr>
        <w:t>2500</w:t>
      </w:r>
      <w:r w:rsidR="00740E39">
        <w:rPr>
          <w:i/>
          <w:sz w:val="20"/>
          <w:szCs w:val="20"/>
        </w:rPr>
        <w:t xml:space="preserve"> Zeichen inklusiv</w:t>
      </w:r>
      <w:r w:rsidR="00DC76BE">
        <w:rPr>
          <w:i/>
          <w:sz w:val="20"/>
          <w:szCs w:val="20"/>
        </w:rPr>
        <w:t>e</w:t>
      </w:r>
      <w:r w:rsidR="0038564C" w:rsidRPr="007E078C">
        <w:rPr>
          <w:i/>
          <w:sz w:val="20"/>
          <w:szCs w:val="20"/>
        </w:rPr>
        <w:t xml:space="preserve"> </w:t>
      </w:r>
      <w:r w:rsidR="006052C4">
        <w:rPr>
          <w:i/>
          <w:sz w:val="20"/>
          <w:szCs w:val="20"/>
        </w:rPr>
        <w:t xml:space="preserve">der </w:t>
      </w:r>
      <w:r w:rsidR="0038564C" w:rsidRPr="007E078C">
        <w:rPr>
          <w:i/>
          <w:sz w:val="20"/>
          <w:szCs w:val="20"/>
        </w:rPr>
        <w:t>Leerschläge</w:t>
      </w:r>
      <w:r w:rsidR="008379FB" w:rsidRPr="007E078C">
        <w:rPr>
          <w:i/>
          <w:sz w:val="20"/>
          <w:szCs w:val="20"/>
        </w:rPr>
        <w:t>.</w:t>
      </w:r>
      <w:r w:rsidRPr="007E078C">
        <w:rPr>
          <w:i/>
          <w:sz w:val="20"/>
          <w:szCs w:val="20"/>
        </w:rPr>
        <w:t xml:space="preserve"> Zur Info: 3000 Zeichen füllen im MTB eine ganze Seite ohne Bild.</w:t>
      </w:r>
      <w:r w:rsidR="008379FB" w:rsidRPr="007E078C">
        <w:rPr>
          <w:i/>
          <w:sz w:val="20"/>
          <w:szCs w:val="20"/>
        </w:rPr>
        <w:t xml:space="preserve"> </w:t>
      </w:r>
      <w:r w:rsidR="008F525D" w:rsidRPr="007E078C">
        <w:rPr>
          <w:i/>
          <w:sz w:val="20"/>
          <w:szCs w:val="20"/>
        </w:rPr>
        <w:t>Eine Unterteilung in Abschnitte mit Untertiteln erleic</w:t>
      </w:r>
      <w:r w:rsidR="00957998" w:rsidRPr="007E078C">
        <w:rPr>
          <w:i/>
          <w:sz w:val="20"/>
          <w:szCs w:val="20"/>
        </w:rPr>
        <w:t>htert</w:t>
      </w:r>
      <w:r w:rsidR="008F525D" w:rsidRPr="007E078C">
        <w:rPr>
          <w:i/>
          <w:sz w:val="20"/>
          <w:szCs w:val="20"/>
        </w:rPr>
        <w:t xml:space="preserve"> das Lesen. Bei Bedarf finden sich w</w:t>
      </w:r>
      <w:r w:rsidR="00954846" w:rsidRPr="007E078C">
        <w:rPr>
          <w:i/>
          <w:sz w:val="20"/>
          <w:szCs w:val="20"/>
        </w:rPr>
        <w:t xml:space="preserve">eitere </w:t>
      </w:r>
      <w:r w:rsidR="008379FB" w:rsidRPr="007E078C">
        <w:rPr>
          <w:i/>
          <w:sz w:val="20"/>
          <w:szCs w:val="20"/>
        </w:rPr>
        <w:t xml:space="preserve">Informationen zum Schreiben eines Berichts </w:t>
      </w:r>
      <w:hyperlink r:id="rId9" w:history="1">
        <w:r w:rsidR="008379FB" w:rsidRPr="004C7598">
          <w:rPr>
            <w:rStyle w:val="Hyperlink"/>
            <w:i/>
            <w:color w:val="538135" w:themeColor="accent6" w:themeShade="BF"/>
            <w:sz w:val="20"/>
            <w:szCs w:val="20"/>
          </w:rPr>
          <w:t>hier</w:t>
        </w:r>
      </w:hyperlink>
      <w:r w:rsidR="004C7598" w:rsidRPr="004C7598">
        <w:rPr>
          <w:rStyle w:val="Hyperlink"/>
          <w:i/>
          <w:color w:val="538135" w:themeColor="accent6" w:themeShade="BF"/>
          <w:sz w:val="20"/>
          <w:szCs w:val="20"/>
          <w:u w:val="none"/>
        </w:rPr>
        <w:t xml:space="preserve">. </w:t>
      </w:r>
      <w:r w:rsidR="004C7598">
        <w:rPr>
          <w:i/>
          <w:sz w:val="20"/>
          <w:szCs w:val="20"/>
        </w:rPr>
        <w:t xml:space="preserve">Textformatierungen (Fett, Unterstreichen etc.) </w:t>
      </w:r>
      <w:r w:rsidR="00D55EAD">
        <w:rPr>
          <w:i/>
          <w:sz w:val="20"/>
          <w:szCs w:val="20"/>
        </w:rPr>
        <w:t xml:space="preserve">erschweren das </w:t>
      </w:r>
      <w:r w:rsidR="004C7598">
        <w:rPr>
          <w:i/>
          <w:sz w:val="20"/>
          <w:szCs w:val="20"/>
        </w:rPr>
        <w:t>Weiterverarbeiten</w:t>
      </w:r>
      <w:r w:rsidR="00D55EAD">
        <w:rPr>
          <w:i/>
          <w:sz w:val="20"/>
          <w:szCs w:val="20"/>
        </w:rPr>
        <w:t xml:space="preserve"> des Texts</w:t>
      </w:r>
      <w:r w:rsidR="00407E49">
        <w:rPr>
          <w:i/>
          <w:sz w:val="20"/>
          <w:szCs w:val="20"/>
        </w:rPr>
        <w:t xml:space="preserve"> und sind deshalb</w:t>
      </w:r>
      <w:r w:rsidR="00484CB5">
        <w:rPr>
          <w:i/>
          <w:sz w:val="20"/>
          <w:szCs w:val="20"/>
        </w:rPr>
        <w:t xml:space="preserve"> in diesem Formular </w:t>
      </w:r>
      <w:r w:rsidR="00407E49">
        <w:rPr>
          <w:i/>
          <w:sz w:val="20"/>
          <w:szCs w:val="20"/>
        </w:rPr>
        <w:t>deaktiviert</w:t>
      </w:r>
      <w:r w:rsidR="00D55EAD">
        <w:rPr>
          <w:i/>
          <w:sz w:val="20"/>
          <w:szCs w:val="20"/>
        </w:rPr>
        <w:t>.</w:t>
      </w:r>
      <w:r w:rsidR="0038564C" w:rsidRPr="007E078C">
        <w:rPr>
          <w:i/>
          <w:sz w:val="20"/>
          <w:szCs w:val="20"/>
        </w:rPr>
        <w:t>]</w:t>
      </w:r>
    </w:p>
    <w:p w14:paraId="48AE7A10" w14:textId="2B01C94C" w:rsidR="0022227A" w:rsidRPr="00D35125" w:rsidRDefault="0022227A" w:rsidP="0022227A">
      <w:pPr>
        <w:spacing w:after="0" w:line="240" w:lineRule="auto"/>
        <w:rPr>
          <w:color w:val="FFFFFF" w:themeColor="background1"/>
          <w:sz w:val="16"/>
          <w:szCs w:val="16"/>
        </w:rPr>
      </w:pPr>
      <w:r w:rsidRPr="00D35125">
        <w:rPr>
          <w:color w:val="FFFFFF" w:themeColor="background1"/>
          <w:sz w:val="16"/>
          <w:szCs w:val="16"/>
        </w:rPr>
        <w:t>&lt;Start Bericht&gt;</w:t>
      </w:r>
    </w:p>
    <w:p w14:paraId="27DAC30B" w14:textId="46AA4A6C" w:rsidR="00F76ED4" w:rsidRPr="00F6278A" w:rsidRDefault="00BB6F4F" w:rsidP="005E6463">
      <w:pPr>
        <w:spacing w:after="0" w:line="240" w:lineRule="auto"/>
      </w:pPr>
      <w:r>
        <w:fldChar w:fldCharType="begin">
          <w:ffData>
            <w:name w:val="bericht"/>
            <w:enabled/>
            <w:calcOnExit w:val="0"/>
            <w:textInput>
              <w:default w:val="* Bitte Bericht hier einfügen."/>
              <w:maxLength w:val="2500"/>
            </w:textInput>
          </w:ffData>
        </w:fldChar>
      </w:r>
      <w:bookmarkStart w:id="3" w:name="bericht"/>
      <w:r>
        <w:instrText xml:space="preserve"> FORMTEXT </w:instrText>
      </w:r>
      <w:r>
        <w:fldChar w:fldCharType="separate"/>
      </w:r>
      <w:r>
        <w:rPr>
          <w:noProof/>
        </w:rPr>
        <w:t>* Bitte Bericht hier einfügen.</w:t>
      </w:r>
      <w:r>
        <w:fldChar w:fldCharType="end"/>
      </w:r>
      <w:bookmarkEnd w:id="3"/>
    </w:p>
    <w:p w14:paraId="23C6F2DC" w14:textId="68F1BF3B" w:rsidR="00D85758" w:rsidRPr="00D35125" w:rsidRDefault="0022227A" w:rsidP="0022227A">
      <w:pPr>
        <w:spacing w:after="0" w:line="240" w:lineRule="auto"/>
        <w:rPr>
          <w:color w:val="FFFFFF" w:themeColor="background1"/>
          <w:sz w:val="16"/>
          <w:szCs w:val="16"/>
        </w:rPr>
      </w:pPr>
      <w:r w:rsidRPr="00D35125">
        <w:rPr>
          <w:color w:val="FFFFFF" w:themeColor="background1"/>
          <w:sz w:val="16"/>
          <w:szCs w:val="16"/>
        </w:rPr>
        <w:t>&lt;Ende Bericht&gt;</w:t>
      </w:r>
    </w:p>
    <w:p w14:paraId="7F9752A5" w14:textId="30C9E684" w:rsidR="004F7FBA" w:rsidRPr="004F7FBA" w:rsidRDefault="004F7FBA" w:rsidP="004F7FBA">
      <w:r w:rsidRPr="004F7FBA">
        <w:rPr>
          <w:b/>
          <w:color w:val="538135" w:themeColor="accent6" w:themeShade="BF"/>
        </w:rPr>
        <w:t>Ev. Verein/Organisation:</w:t>
      </w:r>
      <w:r w:rsidR="007D60D4">
        <w:rPr>
          <w:b/>
          <w:color w:val="538135" w:themeColor="accent6" w:themeShade="BF"/>
        </w:rPr>
        <w:t xml:space="preserve"> </w:t>
      </w:r>
      <w:r w:rsidR="00A6002D" w:rsidRPr="00D35125">
        <w:rPr>
          <w:color w:val="FFFFFF" w:themeColor="background1"/>
          <w:sz w:val="16"/>
          <w:szCs w:val="16"/>
        </w:rPr>
        <w:t>&lt;AVE&gt;</w:t>
      </w:r>
      <w:r w:rsidRPr="00F6278A">
        <w:tab/>
      </w:r>
      <w:r w:rsidR="006A211E">
        <w:fldChar w:fldCharType="begin">
          <w:ffData>
            <w:name w:val="vereinorganisation"/>
            <w:enabled/>
            <w:calcOnExit w:val="0"/>
            <w:textInput>
              <w:default w:val="* Bitte Verein/Organisation eingeben.  "/>
              <w:maxLength w:val="256"/>
            </w:textInput>
          </w:ffData>
        </w:fldChar>
      </w:r>
      <w:bookmarkStart w:id="4" w:name="vereinorganisation"/>
      <w:r w:rsidR="006A211E">
        <w:instrText xml:space="preserve"> FORMTEXT </w:instrText>
      </w:r>
      <w:r w:rsidR="006A211E">
        <w:fldChar w:fldCharType="separate"/>
      </w:r>
      <w:r w:rsidR="006A211E">
        <w:rPr>
          <w:noProof/>
        </w:rPr>
        <w:t xml:space="preserve">* Bitte Verein/Organisation eingeben.  </w:t>
      </w:r>
      <w:r w:rsidR="006A211E">
        <w:fldChar w:fldCharType="end"/>
      </w:r>
      <w:bookmarkEnd w:id="4"/>
      <w:r w:rsidR="00A6002D">
        <w:t xml:space="preserve"> </w:t>
      </w:r>
      <w:r w:rsidR="00A6002D" w:rsidRPr="00D35125">
        <w:rPr>
          <w:color w:val="FFFFFF" w:themeColor="background1"/>
          <w:sz w:val="16"/>
          <w:szCs w:val="16"/>
        </w:rPr>
        <w:t>&lt;EVE&gt;</w:t>
      </w:r>
    </w:p>
    <w:p w14:paraId="0AEBB329" w14:textId="70E5891C" w:rsidR="004F7FBA" w:rsidRPr="00F6278A" w:rsidRDefault="004F7FBA" w:rsidP="004F7FBA">
      <w:r w:rsidRPr="004F7FBA">
        <w:rPr>
          <w:b/>
          <w:color w:val="538135" w:themeColor="accent6" w:themeShade="BF"/>
        </w:rPr>
        <w:t>Name Autorin/Autor</w:t>
      </w:r>
      <w:r w:rsidRPr="00E73D40">
        <w:rPr>
          <w:b/>
          <w:color w:val="538135" w:themeColor="accent6" w:themeShade="BF"/>
        </w:rPr>
        <w:t>:</w:t>
      </w:r>
      <w:r w:rsidR="007D60D4">
        <w:rPr>
          <w:b/>
          <w:color w:val="538135" w:themeColor="accent6" w:themeShade="BF"/>
        </w:rPr>
        <w:t xml:space="preserve"> </w:t>
      </w:r>
      <w:r w:rsidR="0020614C" w:rsidRPr="00D35125">
        <w:rPr>
          <w:color w:val="FFFFFF" w:themeColor="background1"/>
          <w:sz w:val="16"/>
          <w:szCs w:val="16"/>
        </w:rPr>
        <w:t>&lt;</w:t>
      </w:r>
      <w:r w:rsidR="00A6002D" w:rsidRPr="00D35125">
        <w:rPr>
          <w:color w:val="FFFFFF" w:themeColor="background1"/>
          <w:sz w:val="16"/>
          <w:szCs w:val="16"/>
        </w:rPr>
        <w:t>SAU</w:t>
      </w:r>
      <w:r w:rsidR="0020614C" w:rsidRPr="00D35125">
        <w:rPr>
          <w:color w:val="FFFFFF" w:themeColor="background1"/>
          <w:sz w:val="16"/>
          <w:szCs w:val="16"/>
        </w:rPr>
        <w:t>&gt;</w:t>
      </w:r>
      <w:r w:rsidRPr="00F6278A">
        <w:tab/>
      </w:r>
      <w:r w:rsidR="009D694B">
        <w:fldChar w:fldCharType="begin">
          <w:ffData>
            <w:name w:val="nameautor"/>
            <w:enabled/>
            <w:calcOnExit w:val="0"/>
            <w:textInput>
              <w:default w:val="* Bitte Vor- und Nachnamen eingeben."/>
              <w:maxLength w:val="256"/>
            </w:textInput>
          </w:ffData>
        </w:fldChar>
      </w:r>
      <w:bookmarkStart w:id="5" w:name="nameautor"/>
      <w:r w:rsidR="009D694B">
        <w:instrText xml:space="preserve"> FORMTEXT </w:instrText>
      </w:r>
      <w:r w:rsidR="009D694B">
        <w:fldChar w:fldCharType="separate"/>
      </w:r>
      <w:r w:rsidR="009D694B">
        <w:rPr>
          <w:noProof/>
        </w:rPr>
        <w:t>* Bitte Vor- und Nachnamen eingeben.</w:t>
      </w:r>
      <w:r w:rsidR="009D694B">
        <w:fldChar w:fldCharType="end"/>
      </w:r>
      <w:bookmarkEnd w:id="5"/>
      <w:r w:rsidR="00A6002D">
        <w:t xml:space="preserve"> </w:t>
      </w:r>
      <w:r w:rsidR="00A6002D" w:rsidRPr="00D35125">
        <w:rPr>
          <w:color w:val="FFFFFF" w:themeColor="background1"/>
          <w:sz w:val="16"/>
          <w:szCs w:val="16"/>
        </w:rPr>
        <w:t>&lt;EAU&gt;</w:t>
      </w:r>
    </w:p>
    <w:p w14:paraId="242A6EDC" w14:textId="77777777" w:rsidR="004F7FBA" w:rsidRPr="009C1675" w:rsidRDefault="004F7FBA" w:rsidP="00604C59">
      <w:pPr>
        <w:spacing w:after="0"/>
        <w:rPr>
          <w:b/>
        </w:rPr>
      </w:pPr>
    </w:p>
    <w:p w14:paraId="40E8591D" w14:textId="7B9E38BC" w:rsidR="007E772B" w:rsidRPr="004F7FBA" w:rsidRDefault="007E772B" w:rsidP="00250573">
      <w:pPr>
        <w:tabs>
          <w:tab w:val="left" w:pos="2410"/>
        </w:tabs>
        <w:spacing w:after="0"/>
        <w:rPr>
          <w:b/>
          <w:color w:val="538135" w:themeColor="accent6" w:themeShade="BF"/>
          <w:sz w:val="28"/>
          <w:szCs w:val="28"/>
        </w:rPr>
      </w:pPr>
      <w:r w:rsidRPr="004F7FBA">
        <w:rPr>
          <w:b/>
          <w:color w:val="538135" w:themeColor="accent6" w:themeShade="BF"/>
          <w:sz w:val="28"/>
          <w:szCs w:val="28"/>
        </w:rPr>
        <w:t>Bilder</w:t>
      </w:r>
    </w:p>
    <w:p w14:paraId="31BF6290" w14:textId="4C362462" w:rsidR="005E6463" w:rsidRDefault="005E6463" w:rsidP="00802A5D">
      <w:pPr>
        <w:spacing w:after="0" w:line="240" w:lineRule="auto"/>
        <w:jc w:val="both"/>
        <w:rPr>
          <w:i/>
          <w:sz w:val="20"/>
          <w:szCs w:val="20"/>
        </w:rPr>
      </w:pPr>
      <w:r w:rsidRPr="005E6463">
        <w:rPr>
          <w:i/>
          <w:color w:val="595959" w:themeColor="text1" w:themeTint="A6"/>
          <w:sz w:val="20"/>
          <w:szCs w:val="20"/>
        </w:rPr>
        <w:t>[</w:t>
      </w:r>
      <w:r w:rsidR="006F0CFF" w:rsidRPr="005E6463">
        <w:rPr>
          <w:i/>
          <w:sz w:val="20"/>
          <w:szCs w:val="20"/>
        </w:rPr>
        <w:t xml:space="preserve">Bitte </w:t>
      </w:r>
      <w:r w:rsidR="0014311F" w:rsidRPr="005E6463">
        <w:rPr>
          <w:i/>
          <w:sz w:val="20"/>
          <w:szCs w:val="20"/>
        </w:rPr>
        <w:t xml:space="preserve">1 bis maximal 4 </w:t>
      </w:r>
      <w:r w:rsidR="00AF78CF" w:rsidRPr="005E6463">
        <w:rPr>
          <w:i/>
          <w:sz w:val="20"/>
          <w:szCs w:val="20"/>
        </w:rPr>
        <w:t xml:space="preserve">Bilder </w:t>
      </w:r>
      <w:r w:rsidR="00860E08" w:rsidRPr="005E6463">
        <w:rPr>
          <w:i/>
          <w:sz w:val="20"/>
          <w:szCs w:val="20"/>
        </w:rPr>
        <w:t xml:space="preserve">separat </w:t>
      </w:r>
      <w:r w:rsidR="00E35941" w:rsidRPr="005E6463">
        <w:rPr>
          <w:i/>
          <w:sz w:val="20"/>
          <w:szCs w:val="20"/>
        </w:rPr>
        <w:t>als E-Mail Anhang</w:t>
      </w:r>
      <w:r w:rsidR="00AF78CF" w:rsidRPr="005E6463">
        <w:rPr>
          <w:i/>
          <w:sz w:val="20"/>
          <w:szCs w:val="20"/>
        </w:rPr>
        <w:t xml:space="preserve"> in möglichst guter Qualität mitgeben. </w:t>
      </w:r>
      <w:r w:rsidR="00B069A8" w:rsidRPr="005E6463">
        <w:rPr>
          <w:i/>
          <w:sz w:val="20"/>
          <w:szCs w:val="20"/>
        </w:rPr>
        <w:t xml:space="preserve">Die Bilder werden </w:t>
      </w:r>
      <w:r w:rsidR="00A97B53" w:rsidRPr="005E6463">
        <w:rPr>
          <w:i/>
          <w:sz w:val="20"/>
          <w:szCs w:val="20"/>
        </w:rPr>
        <w:t xml:space="preserve">dann </w:t>
      </w:r>
      <w:r w:rsidR="00B069A8" w:rsidRPr="005E6463">
        <w:rPr>
          <w:i/>
          <w:sz w:val="20"/>
          <w:szCs w:val="20"/>
        </w:rPr>
        <w:t xml:space="preserve">beim </w:t>
      </w:r>
      <w:r w:rsidR="00A97B53" w:rsidRPr="005E6463">
        <w:rPr>
          <w:i/>
          <w:sz w:val="20"/>
          <w:szCs w:val="20"/>
        </w:rPr>
        <w:t>Erstellen</w:t>
      </w:r>
      <w:r w:rsidR="00B069A8" w:rsidRPr="005E6463">
        <w:rPr>
          <w:i/>
          <w:sz w:val="20"/>
          <w:szCs w:val="20"/>
        </w:rPr>
        <w:t xml:space="preserve"> des Layouts </w:t>
      </w:r>
      <w:r w:rsidR="00A97B53" w:rsidRPr="005E6463">
        <w:rPr>
          <w:i/>
          <w:sz w:val="20"/>
          <w:szCs w:val="20"/>
        </w:rPr>
        <w:t>eingefügt.</w:t>
      </w:r>
    </w:p>
    <w:p w14:paraId="4D497E68" w14:textId="1634F98B" w:rsidR="003A4A5A" w:rsidRPr="005E6463" w:rsidRDefault="003A4A5A" w:rsidP="00802A5D">
      <w:pPr>
        <w:spacing w:after="0" w:line="240" w:lineRule="auto"/>
        <w:jc w:val="both"/>
        <w:rPr>
          <w:i/>
          <w:sz w:val="20"/>
          <w:szCs w:val="20"/>
        </w:rPr>
      </w:pPr>
      <w:r w:rsidRPr="005E6463">
        <w:rPr>
          <w:i/>
          <w:sz w:val="20"/>
          <w:szCs w:val="20"/>
        </w:rPr>
        <w:t>Zu jede</w:t>
      </w:r>
      <w:r w:rsidR="00D84745" w:rsidRPr="005E6463">
        <w:rPr>
          <w:i/>
          <w:sz w:val="20"/>
          <w:szCs w:val="20"/>
        </w:rPr>
        <w:t>m Bil</w:t>
      </w:r>
      <w:r w:rsidR="00E35941" w:rsidRPr="005E6463">
        <w:rPr>
          <w:i/>
          <w:sz w:val="20"/>
          <w:szCs w:val="20"/>
        </w:rPr>
        <w:t>d gehört eine Bildlegende, die</w:t>
      </w:r>
      <w:r w:rsidR="00D84745" w:rsidRPr="005E6463">
        <w:rPr>
          <w:i/>
          <w:sz w:val="20"/>
          <w:szCs w:val="20"/>
        </w:rPr>
        <w:t xml:space="preserve"> beschreibt, was auf dem Bil</w:t>
      </w:r>
      <w:r w:rsidR="00E35941" w:rsidRPr="005E6463">
        <w:rPr>
          <w:i/>
          <w:sz w:val="20"/>
          <w:szCs w:val="20"/>
        </w:rPr>
        <w:t>d zu sehen ist. Ein Satz reicht in der Regel.</w:t>
      </w:r>
    </w:p>
    <w:p w14:paraId="1DC321C6" w14:textId="490097AD" w:rsidR="003A4A5A" w:rsidRDefault="00CE7EC1" w:rsidP="00802A5D">
      <w:pPr>
        <w:spacing w:after="0" w:line="240" w:lineRule="auto"/>
        <w:jc w:val="both"/>
        <w:rPr>
          <w:i/>
          <w:color w:val="595959" w:themeColor="text1" w:themeTint="A6"/>
          <w:sz w:val="20"/>
          <w:szCs w:val="20"/>
        </w:rPr>
      </w:pPr>
      <w:r w:rsidRPr="005E6463">
        <w:rPr>
          <w:i/>
          <w:sz w:val="20"/>
          <w:szCs w:val="20"/>
        </w:rPr>
        <w:t>Bitte</w:t>
      </w:r>
      <w:r w:rsidR="000A0559" w:rsidRPr="005E6463">
        <w:rPr>
          <w:i/>
          <w:sz w:val="20"/>
          <w:szCs w:val="20"/>
        </w:rPr>
        <w:t xml:space="preserve"> Bild</w:t>
      </w:r>
      <w:r w:rsidR="00D13EE1" w:rsidRPr="005E6463">
        <w:rPr>
          <w:i/>
          <w:sz w:val="20"/>
          <w:szCs w:val="20"/>
        </w:rPr>
        <w:t>dateien</w:t>
      </w:r>
      <w:r w:rsidR="000A0559" w:rsidRPr="005E6463">
        <w:rPr>
          <w:i/>
          <w:sz w:val="20"/>
          <w:szCs w:val="20"/>
        </w:rPr>
        <w:t xml:space="preserve"> </w:t>
      </w:r>
      <w:r w:rsidRPr="005E6463">
        <w:rPr>
          <w:i/>
          <w:sz w:val="20"/>
          <w:szCs w:val="20"/>
        </w:rPr>
        <w:t>so benennen</w:t>
      </w:r>
      <w:r w:rsidR="00E16C43" w:rsidRPr="005E6463">
        <w:rPr>
          <w:i/>
          <w:sz w:val="20"/>
          <w:szCs w:val="20"/>
        </w:rPr>
        <w:t>,</w:t>
      </w:r>
      <w:r w:rsidRPr="005E6463">
        <w:rPr>
          <w:i/>
          <w:sz w:val="20"/>
          <w:szCs w:val="20"/>
        </w:rPr>
        <w:t xml:space="preserve"> dass diese</w:t>
      </w:r>
      <w:r w:rsidR="00D13EE1" w:rsidRPr="005E6463">
        <w:rPr>
          <w:i/>
          <w:sz w:val="20"/>
          <w:szCs w:val="20"/>
        </w:rPr>
        <w:t xml:space="preserve"> dem Bericht </w:t>
      </w:r>
      <w:r w:rsidR="00784B34" w:rsidRPr="005E6463">
        <w:rPr>
          <w:i/>
          <w:sz w:val="20"/>
          <w:szCs w:val="20"/>
        </w:rPr>
        <w:t>(</w:t>
      </w:r>
      <w:r w:rsidR="00702C82" w:rsidRPr="005E6463">
        <w:rPr>
          <w:i/>
          <w:color w:val="538135" w:themeColor="accent6" w:themeShade="BF"/>
          <w:sz w:val="20"/>
          <w:szCs w:val="20"/>
        </w:rPr>
        <w:t xml:space="preserve">z.B. </w:t>
      </w:r>
      <w:r w:rsidR="00784B34" w:rsidRPr="005E6463">
        <w:rPr>
          <w:i/>
          <w:color w:val="538135" w:themeColor="accent6" w:themeShade="BF"/>
          <w:sz w:val="20"/>
          <w:szCs w:val="20"/>
        </w:rPr>
        <w:t>Titel</w:t>
      </w:r>
      <w:r w:rsidR="00C8523A" w:rsidRPr="005E6463">
        <w:rPr>
          <w:i/>
          <w:color w:val="538135" w:themeColor="accent6" w:themeShade="BF"/>
          <w:sz w:val="20"/>
          <w:szCs w:val="20"/>
        </w:rPr>
        <w:t xml:space="preserve"> Bericht</w:t>
      </w:r>
      <w:r w:rsidR="00784B34" w:rsidRPr="005E6463">
        <w:rPr>
          <w:i/>
          <w:sz w:val="20"/>
          <w:szCs w:val="20"/>
        </w:rPr>
        <w:t xml:space="preserve">) </w:t>
      </w:r>
      <w:r w:rsidR="00D13EE1" w:rsidRPr="005E6463">
        <w:rPr>
          <w:i/>
          <w:sz w:val="20"/>
          <w:szCs w:val="20"/>
        </w:rPr>
        <w:t xml:space="preserve">und der entsprechenden </w:t>
      </w:r>
      <w:r w:rsidR="00857D38" w:rsidRPr="005E6463">
        <w:rPr>
          <w:i/>
          <w:sz w:val="20"/>
          <w:szCs w:val="20"/>
        </w:rPr>
        <w:t>Bildl</w:t>
      </w:r>
      <w:r w:rsidR="00D13EE1" w:rsidRPr="005E6463">
        <w:rPr>
          <w:i/>
          <w:sz w:val="20"/>
          <w:szCs w:val="20"/>
        </w:rPr>
        <w:t>egende zu</w:t>
      </w:r>
      <w:r w:rsidRPr="005E6463">
        <w:rPr>
          <w:i/>
          <w:sz w:val="20"/>
          <w:szCs w:val="20"/>
        </w:rPr>
        <w:t>geordnet werden kann</w:t>
      </w:r>
      <w:r w:rsidR="00D13EE1" w:rsidRPr="005E6463">
        <w:rPr>
          <w:i/>
          <w:sz w:val="20"/>
          <w:szCs w:val="20"/>
        </w:rPr>
        <w:t>.</w:t>
      </w:r>
      <w:r w:rsidR="00E16C43" w:rsidRPr="005E6463">
        <w:rPr>
          <w:i/>
          <w:sz w:val="20"/>
          <w:szCs w:val="20"/>
        </w:rPr>
        <w:t xml:space="preserve"> Beispiel</w:t>
      </w:r>
      <w:r w:rsidR="00461276" w:rsidRPr="005E6463">
        <w:rPr>
          <w:i/>
          <w:sz w:val="20"/>
          <w:szCs w:val="20"/>
        </w:rPr>
        <w:t xml:space="preserve"> für </w:t>
      </w:r>
      <w:r w:rsidR="007C2D23" w:rsidRPr="005E6463">
        <w:rPr>
          <w:i/>
          <w:sz w:val="20"/>
          <w:szCs w:val="20"/>
        </w:rPr>
        <w:t xml:space="preserve">einen </w:t>
      </w:r>
      <w:r w:rsidR="00461276" w:rsidRPr="005E6463">
        <w:rPr>
          <w:i/>
          <w:sz w:val="20"/>
          <w:szCs w:val="20"/>
        </w:rPr>
        <w:t>Bilddateiname</w:t>
      </w:r>
      <w:r w:rsidR="00C04730" w:rsidRPr="005E6463">
        <w:rPr>
          <w:i/>
          <w:sz w:val="20"/>
          <w:szCs w:val="20"/>
        </w:rPr>
        <w:t>n</w:t>
      </w:r>
      <w:r w:rsidR="00E16C43" w:rsidRPr="005E6463">
        <w:rPr>
          <w:i/>
          <w:sz w:val="20"/>
          <w:szCs w:val="20"/>
        </w:rPr>
        <w:t xml:space="preserve">: </w:t>
      </w:r>
      <w:r w:rsidR="00D84745" w:rsidRPr="005E6463">
        <w:rPr>
          <w:i/>
          <w:color w:val="538135" w:themeColor="accent6" w:themeShade="BF"/>
          <w:sz w:val="20"/>
          <w:szCs w:val="20"/>
        </w:rPr>
        <w:t>Schulreise Max Muster_</w:t>
      </w:r>
      <w:r w:rsidR="00E16C43" w:rsidRPr="008A16CB">
        <w:rPr>
          <w:i/>
          <w:color w:val="FF0000"/>
          <w:sz w:val="20"/>
          <w:szCs w:val="20"/>
        </w:rPr>
        <w:t>1</w:t>
      </w:r>
      <w:r w:rsidR="00E16C43" w:rsidRPr="005E6463">
        <w:rPr>
          <w:i/>
          <w:sz w:val="20"/>
          <w:szCs w:val="20"/>
        </w:rPr>
        <w:t>.jpg</w:t>
      </w:r>
      <w:r w:rsidR="005E6463" w:rsidRPr="005E6463">
        <w:rPr>
          <w:i/>
          <w:color w:val="595959" w:themeColor="text1" w:themeTint="A6"/>
          <w:sz w:val="20"/>
          <w:szCs w:val="20"/>
        </w:rPr>
        <w:t>]</w:t>
      </w:r>
    </w:p>
    <w:p w14:paraId="585D96E2" w14:textId="77777777" w:rsidR="005E6463" w:rsidRPr="009C1675" w:rsidRDefault="005E6463" w:rsidP="005E6463">
      <w:pPr>
        <w:spacing w:after="0" w:line="240" w:lineRule="auto"/>
        <w:rPr>
          <w:sz w:val="20"/>
          <w:szCs w:val="20"/>
        </w:rPr>
      </w:pPr>
    </w:p>
    <w:p w14:paraId="6396BE24" w14:textId="091A0D43" w:rsidR="00E16C43" w:rsidRPr="008A16CB" w:rsidRDefault="00E16C43" w:rsidP="00C16574">
      <w:r>
        <w:t xml:space="preserve">Legende </w:t>
      </w:r>
      <w:r w:rsidRPr="008A16CB">
        <w:t xml:space="preserve">Bild </w:t>
      </w:r>
      <w:r w:rsidRPr="008A16CB">
        <w:rPr>
          <w:color w:val="FF0000"/>
        </w:rPr>
        <w:t>1</w:t>
      </w:r>
      <w:r w:rsidRPr="008A16CB">
        <w:t>:</w:t>
      </w:r>
      <w:r w:rsidR="00453641" w:rsidRPr="008A16CB">
        <w:tab/>
      </w:r>
      <w:r w:rsidR="00E230E9" w:rsidRPr="008A16CB">
        <w:rPr>
          <w:color w:val="FFFFFF" w:themeColor="background1"/>
          <w:sz w:val="16"/>
          <w:szCs w:val="16"/>
        </w:rPr>
        <w:t>&lt;AL1&gt;</w:t>
      </w:r>
      <w:r w:rsidR="00FC6D22" w:rsidRPr="008A16CB">
        <w:rPr>
          <w:color w:val="FFFFFF" w:themeColor="background1"/>
          <w:sz w:val="16"/>
          <w:szCs w:val="16"/>
        </w:rPr>
        <w:t xml:space="preserve"> </w:t>
      </w:r>
      <w:r w:rsidR="00CE7EC1" w:rsidRPr="008A16CB">
        <w:fldChar w:fldCharType="begin">
          <w:ffData>
            <w:name w:val="bildlegende1"/>
            <w:enabled/>
            <w:calcOnExit w:val="0"/>
            <w:textInput>
              <w:default w:val="* Bitte Bildlegende zu Bild 1 eingeben."/>
              <w:maxLength w:val="400"/>
            </w:textInput>
          </w:ffData>
        </w:fldChar>
      </w:r>
      <w:bookmarkStart w:id="6" w:name="bildlegende1"/>
      <w:r w:rsidR="00CE7EC1" w:rsidRPr="008A16CB">
        <w:instrText xml:space="preserve"> FORMTEXT </w:instrText>
      </w:r>
      <w:r w:rsidR="00CE7EC1" w:rsidRPr="008A16CB">
        <w:fldChar w:fldCharType="separate"/>
      </w:r>
      <w:r w:rsidR="00CE7EC1" w:rsidRPr="008A16CB">
        <w:rPr>
          <w:noProof/>
        </w:rPr>
        <w:t>* Bitte Bildlegende zu Bild 1 eingeben.</w:t>
      </w:r>
      <w:r w:rsidR="00CE7EC1" w:rsidRPr="008A16CB">
        <w:fldChar w:fldCharType="end"/>
      </w:r>
      <w:bookmarkEnd w:id="6"/>
      <w:r w:rsidR="00E230E9" w:rsidRPr="008A16CB">
        <w:t xml:space="preserve"> </w:t>
      </w:r>
      <w:r w:rsidR="00E230E9" w:rsidRPr="008A16CB">
        <w:rPr>
          <w:color w:val="FFFFFF" w:themeColor="background1"/>
          <w:sz w:val="16"/>
          <w:szCs w:val="16"/>
        </w:rPr>
        <w:t>&lt;EL1&gt;</w:t>
      </w:r>
    </w:p>
    <w:p w14:paraId="33B5FF3A" w14:textId="477B686E" w:rsidR="00E16C43" w:rsidRPr="008A16CB" w:rsidRDefault="00E16C43" w:rsidP="00C16574">
      <w:r w:rsidRPr="008A16CB">
        <w:t xml:space="preserve">Legende Bild </w:t>
      </w:r>
      <w:r w:rsidR="00887696" w:rsidRPr="008A16CB">
        <w:rPr>
          <w:color w:val="FF0000"/>
        </w:rPr>
        <w:t>2</w:t>
      </w:r>
      <w:r w:rsidRPr="008A16CB">
        <w:t>:</w:t>
      </w:r>
      <w:r w:rsidRPr="008A16CB">
        <w:tab/>
      </w:r>
      <w:r w:rsidR="00E230E9" w:rsidRPr="008A16CB">
        <w:rPr>
          <w:color w:val="FFFFFF" w:themeColor="background1"/>
          <w:sz w:val="16"/>
          <w:szCs w:val="16"/>
        </w:rPr>
        <w:t>&lt;AL2&gt;</w:t>
      </w:r>
      <w:r w:rsidR="00FC6D22" w:rsidRPr="008A16CB">
        <w:rPr>
          <w:color w:val="FFFFFF" w:themeColor="background1"/>
          <w:sz w:val="16"/>
          <w:szCs w:val="16"/>
        </w:rPr>
        <w:t xml:space="preserve"> </w:t>
      </w:r>
      <w:r w:rsidR="00CE7EC1" w:rsidRPr="008A16CB">
        <w:fldChar w:fldCharType="begin">
          <w:ffData>
            <w:name w:val="bildlegende2"/>
            <w:enabled/>
            <w:calcOnExit w:val="0"/>
            <w:textInput>
              <w:default w:val="* Bitte Bildlegende zu Bild 2 eingeben."/>
              <w:maxLength w:val="400"/>
            </w:textInput>
          </w:ffData>
        </w:fldChar>
      </w:r>
      <w:bookmarkStart w:id="7" w:name="bildlegende2"/>
      <w:r w:rsidR="00CE7EC1" w:rsidRPr="008A16CB">
        <w:instrText xml:space="preserve"> FORMTEXT </w:instrText>
      </w:r>
      <w:r w:rsidR="00CE7EC1" w:rsidRPr="008A16CB">
        <w:fldChar w:fldCharType="separate"/>
      </w:r>
      <w:r w:rsidR="00CE7EC1" w:rsidRPr="008A16CB">
        <w:rPr>
          <w:noProof/>
        </w:rPr>
        <w:t>* Bitte Bildlegende zu Bild 2 eingeben.</w:t>
      </w:r>
      <w:r w:rsidR="00CE7EC1" w:rsidRPr="008A16CB">
        <w:fldChar w:fldCharType="end"/>
      </w:r>
      <w:bookmarkEnd w:id="7"/>
      <w:r w:rsidR="00E230E9" w:rsidRPr="008A16CB">
        <w:t xml:space="preserve"> </w:t>
      </w:r>
      <w:r w:rsidR="00E230E9" w:rsidRPr="008A16CB">
        <w:rPr>
          <w:color w:val="FFFFFF" w:themeColor="background1"/>
          <w:sz w:val="16"/>
          <w:szCs w:val="16"/>
        </w:rPr>
        <w:t>&lt;EL2&gt;</w:t>
      </w:r>
    </w:p>
    <w:p w14:paraId="7F8EE6A3" w14:textId="64621A6D" w:rsidR="00E16C43" w:rsidRPr="008A16CB" w:rsidRDefault="00E16C43" w:rsidP="00C16574">
      <w:r w:rsidRPr="008A16CB">
        <w:t xml:space="preserve">Legende Bild </w:t>
      </w:r>
      <w:r w:rsidR="003A1D41" w:rsidRPr="008A16CB">
        <w:rPr>
          <w:color w:val="FF0000"/>
        </w:rPr>
        <w:t>3</w:t>
      </w:r>
      <w:r w:rsidRPr="008A16CB">
        <w:t>:</w:t>
      </w:r>
      <w:r w:rsidRPr="008A16CB">
        <w:tab/>
      </w:r>
      <w:r w:rsidR="00E230E9" w:rsidRPr="008A16CB">
        <w:rPr>
          <w:color w:val="FFFFFF" w:themeColor="background1"/>
          <w:sz w:val="16"/>
          <w:szCs w:val="16"/>
        </w:rPr>
        <w:t>&lt;AL3&gt;</w:t>
      </w:r>
      <w:r w:rsidR="00FC6D22" w:rsidRPr="008A16CB">
        <w:rPr>
          <w:color w:val="FFFFFF" w:themeColor="background1"/>
          <w:sz w:val="16"/>
          <w:szCs w:val="16"/>
        </w:rPr>
        <w:t xml:space="preserve"> </w:t>
      </w:r>
      <w:r w:rsidR="00CE7EC1" w:rsidRPr="008A16CB">
        <w:fldChar w:fldCharType="begin">
          <w:ffData>
            <w:name w:val="bildlegende3"/>
            <w:enabled/>
            <w:calcOnExit w:val="0"/>
            <w:textInput>
              <w:default w:val="* Bitte Bildlegende zu Bild 3 eingeben."/>
              <w:maxLength w:val="400"/>
            </w:textInput>
          </w:ffData>
        </w:fldChar>
      </w:r>
      <w:bookmarkStart w:id="8" w:name="bildlegende3"/>
      <w:r w:rsidR="00CE7EC1" w:rsidRPr="008A16CB">
        <w:instrText xml:space="preserve"> FORMTEXT </w:instrText>
      </w:r>
      <w:r w:rsidR="00CE7EC1" w:rsidRPr="008A16CB">
        <w:fldChar w:fldCharType="separate"/>
      </w:r>
      <w:r w:rsidR="00CE7EC1" w:rsidRPr="008A16CB">
        <w:rPr>
          <w:noProof/>
        </w:rPr>
        <w:t>* Bitte Bildlegende zu Bild 3 eingeben.</w:t>
      </w:r>
      <w:r w:rsidR="00CE7EC1" w:rsidRPr="008A16CB">
        <w:fldChar w:fldCharType="end"/>
      </w:r>
      <w:bookmarkEnd w:id="8"/>
      <w:r w:rsidR="00E230E9" w:rsidRPr="008A16CB">
        <w:t xml:space="preserve"> </w:t>
      </w:r>
      <w:r w:rsidR="00E230E9" w:rsidRPr="008A16CB">
        <w:rPr>
          <w:color w:val="FFFFFF" w:themeColor="background1"/>
          <w:sz w:val="16"/>
          <w:szCs w:val="16"/>
        </w:rPr>
        <w:t>&lt;EL3&gt;</w:t>
      </w:r>
    </w:p>
    <w:p w14:paraId="5053831A" w14:textId="229CB8F7" w:rsidR="00E16C43" w:rsidRPr="00F6278A" w:rsidRDefault="00E16C43" w:rsidP="00C16574">
      <w:r w:rsidRPr="008A16CB">
        <w:t xml:space="preserve">Legende Bild </w:t>
      </w:r>
      <w:r w:rsidR="00887696" w:rsidRPr="008A16CB">
        <w:rPr>
          <w:color w:val="FF0000"/>
        </w:rPr>
        <w:t>4</w:t>
      </w:r>
      <w:r w:rsidRPr="008A16CB">
        <w:t>:</w:t>
      </w:r>
      <w:r>
        <w:tab/>
      </w:r>
      <w:r w:rsidR="00E230E9" w:rsidRPr="00D35125">
        <w:rPr>
          <w:color w:val="FFFFFF" w:themeColor="background1"/>
          <w:sz w:val="16"/>
          <w:szCs w:val="16"/>
        </w:rPr>
        <w:t>&lt;AL4&gt;</w:t>
      </w:r>
      <w:r w:rsidR="00FC6D22" w:rsidRPr="00D35125">
        <w:rPr>
          <w:color w:val="FFFFFF" w:themeColor="background1"/>
          <w:sz w:val="16"/>
          <w:szCs w:val="16"/>
        </w:rPr>
        <w:t xml:space="preserve"> </w:t>
      </w:r>
      <w:r w:rsidR="00CE7EC1">
        <w:fldChar w:fldCharType="begin">
          <w:ffData>
            <w:name w:val="bildlegende4"/>
            <w:enabled/>
            <w:calcOnExit w:val="0"/>
            <w:textInput>
              <w:default w:val="* Bitte Bildlegende zu Bild 4 eingeben."/>
              <w:maxLength w:val="400"/>
            </w:textInput>
          </w:ffData>
        </w:fldChar>
      </w:r>
      <w:bookmarkStart w:id="9" w:name="bildlegende4"/>
      <w:r w:rsidR="00CE7EC1">
        <w:instrText xml:space="preserve"> FORMTEXT </w:instrText>
      </w:r>
      <w:r w:rsidR="00CE7EC1">
        <w:fldChar w:fldCharType="separate"/>
      </w:r>
      <w:r w:rsidR="00CE7EC1">
        <w:rPr>
          <w:noProof/>
        </w:rPr>
        <w:t>* Bitte Bildlegende zu Bild 4 eingeben.</w:t>
      </w:r>
      <w:r w:rsidR="00CE7EC1">
        <w:fldChar w:fldCharType="end"/>
      </w:r>
      <w:bookmarkEnd w:id="9"/>
      <w:r w:rsidR="00E230E9">
        <w:t xml:space="preserve"> </w:t>
      </w:r>
      <w:r w:rsidR="00E230E9" w:rsidRPr="00D35125">
        <w:rPr>
          <w:color w:val="FFFFFF" w:themeColor="background1"/>
          <w:sz w:val="16"/>
          <w:szCs w:val="16"/>
        </w:rPr>
        <w:t>&lt;EL4&gt;</w:t>
      </w:r>
    </w:p>
    <w:p w14:paraId="5A42D0DD" w14:textId="5B2EF0B8" w:rsidR="00E16C43" w:rsidRDefault="00E16C43" w:rsidP="000D5DD7">
      <w:pPr>
        <w:rPr>
          <w:sz w:val="10"/>
          <w:szCs w:val="10"/>
        </w:rPr>
      </w:pPr>
    </w:p>
    <w:p w14:paraId="3AFF9CB0" w14:textId="77777777" w:rsidR="007A1D63" w:rsidRPr="000D5DD7" w:rsidRDefault="007A1D63" w:rsidP="000D5DD7">
      <w:pPr>
        <w:rPr>
          <w:sz w:val="10"/>
          <w:szCs w:val="10"/>
        </w:rPr>
      </w:pPr>
    </w:p>
    <w:p w14:paraId="32D5B124" w14:textId="6AAB4F63" w:rsidR="00125B77" w:rsidRPr="004F7FBA" w:rsidRDefault="00125B77" w:rsidP="00C16574">
      <w:pPr>
        <w:rPr>
          <w:b/>
          <w:color w:val="2F5496" w:themeColor="accent1" w:themeShade="BF"/>
          <w:sz w:val="28"/>
          <w:szCs w:val="28"/>
        </w:rPr>
      </w:pPr>
      <w:r w:rsidRPr="004F7FBA">
        <w:rPr>
          <w:b/>
          <w:color w:val="2F5496" w:themeColor="accent1" w:themeShade="BF"/>
          <w:sz w:val="28"/>
          <w:szCs w:val="28"/>
        </w:rPr>
        <w:t>Zurück</w:t>
      </w:r>
      <w:r w:rsidR="003D3365" w:rsidRPr="004F7FBA">
        <w:rPr>
          <w:b/>
          <w:color w:val="2F5496" w:themeColor="accent1" w:themeShade="BF"/>
          <w:sz w:val="28"/>
          <w:szCs w:val="28"/>
        </w:rPr>
        <w:t xml:space="preserve"> an die Redaktion</w:t>
      </w:r>
    </w:p>
    <w:p w14:paraId="665C5753" w14:textId="0B46359F" w:rsidR="00E16C43" w:rsidRDefault="008528FF" w:rsidP="00802A5D">
      <w:pPr>
        <w:jc w:val="both"/>
      </w:pPr>
      <w:r>
        <w:t xml:space="preserve">Dieses ausgefüllte Word-Formular (bitte kein PDF oder sonstiges Format erstellen) inklusive Bilder in einem Mail an </w:t>
      </w:r>
      <w:hyperlink r:id="rId10" w:history="1">
        <w:r w:rsidRPr="002F32C2">
          <w:rPr>
            <w:rStyle w:val="Hyperlink"/>
            <w:color w:val="2F5496" w:themeColor="accent1" w:themeShade="BF"/>
          </w:rPr>
          <w:t>redaktion@tuenbachtaler.ch</w:t>
        </w:r>
      </w:hyperlink>
      <w:r>
        <w:t xml:space="preserve"> senden.</w:t>
      </w:r>
      <w:r w:rsidR="00C16574">
        <w:t xml:space="preserve"> </w:t>
      </w:r>
      <w:r w:rsidR="00DA7741">
        <w:t xml:space="preserve">Sind die Bilder für den Mailversand zu gross, bitte mittels diesem </w:t>
      </w:r>
      <w:hyperlink r:id="rId11" w:anchor="page=puplink&amp;code=os3ZPvEVpaU8DxhfUS5FoBXTfuHjLuK7" w:history="1">
        <w:r w:rsidR="00DA7741" w:rsidRPr="003E5821">
          <w:rPr>
            <w:rStyle w:val="Hyperlink"/>
            <w:color w:val="2F5496" w:themeColor="accent1" w:themeShade="BF"/>
          </w:rPr>
          <w:t>LINK</w:t>
        </w:r>
      </w:hyperlink>
      <w:r w:rsidR="00DA7741" w:rsidRPr="003E5821">
        <w:rPr>
          <w:rStyle w:val="Hyperlink"/>
          <w:color w:val="2F5496" w:themeColor="accent1" w:themeShade="BF"/>
        </w:rPr>
        <w:t xml:space="preserve"> </w:t>
      </w:r>
      <w:r w:rsidR="00DA7741">
        <w:t xml:space="preserve">hochladen. </w:t>
      </w:r>
      <w:r w:rsidR="00CE7EC1">
        <w:t>H</w:t>
      </w:r>
      <w:r w:rsidR="0064771A">
        <w:t>erzlichen</w:t>
      </w:r>
      <w:r w:rsidR="00CE7EC1">
        <w:t xml:space="preserve"> Dank für </w:t>
      </w:r>
      <w:r>
        <w:t xml:space="preserve">Deine </w:t>
      </w:r>
      <w:r w:rsidR="00CE7EC1">
        <w:t>wertvolle Mitarbeit an der nächsten Ausgabe!</w:t>
      </w:r>
    </w:p>
    <w:p w14:paraId="5F283C4C" w14:textId="4C9D2CCB" w:rsidR="004F7FBA" w:rsidRPr="00876FB1" w:rsidRDefault="004F7FBA" w:rsidP="004F7FBA">
      <w:r w:rsidRPr="004F7FBA">
        <w:rPr>
          <w:b/>
          <w:color w:val="2F5496" w:themeColor="accent1" w:themeShade="BF"/>
        </w:rPr>
        <w:t>E-Mail Autor/Autorin</w:t>
      </w:r>
      <w:r w:rsidRPr="004F7FBA">
        <w:rPr>
          <w:color w:val="2F5496" w:themeColor="accent1" w:themeShade="BF"/>
        </w:rPr>
        <w:t>:</w:t>
      </w:r>
      <w:r w:rsidR="003E697E">
        <w:rPr>
          <w:color w:val="2F5496" w:themeColor="accent1" w:themeShade="BF"/>
        </w:rPr>
        <w:t xml:space="preserve"> </w:t>
      </w:r>
      <w:r w:rsidR="003E697E" w:rsidRPr="00D35125">
        <w:rPr>
          <w:color w:val="FFFFFF" w:themeColor="background1"/>
          <w:sz w:val="16"/>
          <w:szCs w:val="16"/>
        </w:rPr>
        <w:t>&lt;</w:t>
      </w:r>
      <w:proofErr w:type="spellStart"/>
      <w:r w:rsidR="003E697E" w:rsidRPr="00D35125">
        <w:rPr>
          <w:color w:val="FFFFFF" w:themeColor="background1"/>
          <w:sz w:val="16"/>
          <w:szCs w:val="16"/>
        </w:rPr>
        <w:t>AMail</w:t>
      </w:r>
      <w:proofErr w:type="spellEnd"/>
      <w:r w:rsidR="003E697E" w:rsidRPr="00D35125">
        <w:rPr>
          <w:color w:val="FFFFFF" w:themeColor="background1"/>
          <w:sz w:val="16"/>
          <w:szCs w:val="16"/>
        </w:rPr>
        <w:t>&gt;</w:t>
      </w:r>
      <w:r w:rsidRPr="004F7FBA">
        <w:rPr>
          <w:color w:val="4472C4" w:themeColor="accent1"/>
        </w:rPr>
        <w:tab/>
      </w:r>
      <w:r w:rsidR="002D3AB4">
        <w:fldChar w:fldCharType="begin">
          <w:ffData>
            <w:name w:val="emailauthor"/>
            <w:enabled/>
            <w:calcOnExit w:val="0"/>
            <w:textInput>
              <w:default w:val="* Bitte E-Mail für Rückfragen eingeben."/>
              <w:maxLength w:val="256"/>
            </w:textInput>
          </w:ffData>
        </w:fldChar>
      </w:r>
      <w:bookmarkStart w:id="10" w:name="emailauthor"/>
      <w:r w:rsidR="002D3AB4">
        <w:instrText xml:space="preserve"> FORMTEXT </w:instrText>
      </w:r>
      <w:r w:rsidR="002D3AB4">
        <w:fldChar w:fldCharType="separate"/>
      </w:r>
      <w:r w:rsidR="002D3AB4">
        <w:rPr>
          <w:noProof/>
        </w:rPr>
        <w:t>* Bitte E-Mail für Rückfragen eingeben.</w:t>
      </w:r>
      <w:r w:rsidR="002D3AB4">
        <w:fldChar w:fldCharType="end"/>
      </w:r>
      <w:bookmarkEnd w:id="10"/>
      <w:r w:rsidR="003E697E">
        <w:t xml:space="preserve"> </w:t>
      </w:r>
      <w:r w:rsidR="003E697E" w:rsidRPr="00D35125">
        <w:rPr>
          <w:color w:val="FFFFFF" w:themeColor="background1"/>
          <w:sz w:val="16"/>
          <w:szCs w:val="16"/>
        </w:rPr>
        <w:t>&lt;EMail&gt;</w:t>
      </w:r>
    </w:p>
    <w:p w14:paraId="259E21E1" w14:textId="44CC5597" w:rsidR="004F7FBA" w:rsidRPr="00F6278A" w:rsidRDefault="00F648F7" w:rsidP="004F7FBA">
      <w:r>
        <w:rPr>
          <w:b/>
          <w:color w:val="2F5496" w:themeColor="accent1" w:themeShade="BF"/>
        </w:rPr>
        <w:t>Telefon</w:t>
      </w:r>
      <w:r w:rsidR="004F7FBA" w:rsidRPr="004F7FBA">
        <w:rPr>
          <w:b/>
          <w:color w:val="2F5496" w:themeColor="accent1" w:themeShade="BF"/>
        </w:rPr>
        <w:t xml:space="preserve"> Autor/Autorin</w:t>
      </w:r>
      <w:r w:rsidR="004F7FBA" w:rsidRPr="004F7FBA">
        <w:rPr>
          <w:color w:val="2F5496" w:themeColor="accent1" w:themeShade="BF"/>
        </w:rPr>
        <w:t>:</w:t>
      </w:r>
      <w:r w:rsidR="003E697E">
        <w:rPr>
          <w:color w:val="2F5496" w:themeColor="accent1" w:themeShade="BF"/>
        </w:rPr>
        <w:t xml:space="preserve"> </w:t>
      </w:r>
      <w:r w:rsidR="003E697E" w:rsidRPr="00D35125">
        <w:rPr>
          <w:color w:val="FFFFFF" w:themeColor="background1"/>
          <w:sz w:val="16"/>
          <w:szCs w:val="16"/>
        </w:rPr>
        <w:t>&lt;</w:t>
      </w:r>
      <w:proofErr w:type="spellStart"/>
      <w:r w:rsidR="003E697E" w:rsidRPr="00D35125">
        <w:rPr>
          <w:color w:val="FFFFFF" w:themeColor="background1"/>
          <w:sz w:val="16"/>
          <w:szCs w:val="16"/>
        </w:rPr>
        <w:t>ATel</w:t>
      </w:r>
      <w:proofErr w:type="spellEnd"/>
      <w:r w:rsidR="003E697E" w:rsidRPr="00D35125">
        <w:rPr>
          <w:color w:val="FFFFFF" w:themeColor="background1"/>
          <w:sz w:val="16"/>
          <w:szCs w:val="16"/>
        </w:rPr>
        <w:t>&gt;</w:t>
      </w:r>
      <w:r w:rsidR="004F7FBA" w:rsidRPr="00F6278A">
        <w:tab/>
      </w:r>
      <w:r w:rsidR="004F7FBA">
        <w:fldChar w:fldCharType="begin">
          <w:ffData>
            <w:name w:val="telefonnummer"/>
            <w:enabled/>
            <w:calcOnExit w:val="0"/>
            <w:textInput>
              <w:default w:val="* Bitte Telefonnummer für Rückfragen eingeben."/>
              <w:maxLength w:val="100"/>
            </w:textInput>
          </w:ffData>
        </w:fldChar>
      </w:r>
      <w:bookmarkStart w:id="11" w:name="telefonnummer"/>
      <w:r w:rsidR="004F7FBA">
        <w:instrText xml:space="preserve"> FORMTEXT </w:instrText>
      </w:r>
      <w:r w:rsidR="004F7FBA">
        <w:fldChar w:fldCharType="separate"/>
      </w:r>
      <w:r w:rsidR="004F7FBA">
        <w:rPr>
          <w:noProof/>
        </w:rPr>
        <w:t>* Bitte Telefonnummer für Rückfragen eingeben.</w:t>
      </w:r>
      <w:r w:rsidR="004F7FBA">
        <w:fldChar w:fldCharType="end"/>
      </w:r>
      <w:bookmarkEnd w:id="11"/>
      <w:r w:rsidR="003E697E">
        <w:t xml:space="preserve"> </w:t>
      </w:r>
      <w:r w:rsidR="003E697E" w:rsidRPr="00D35125">
        <w:rPr>
          <w:color w:val="FFFFFF" w:themeColor="background1"/>
          <w:sz w:val="16"/>
          <w:szCs w:val="16"/>
        </w:rPr>
        <w:t>&lt;ETel&gt;</w:t>
      </w:r>
    </w:p>
    <w:p w14:paraId="0A4DA10E" w14:textId="48A159AB" w:rsidR="004F7FBA" w:rsidRPr="00F6278A" w:rsidRDefault="00F648F7" w:rsidP="00C16574">
      <w:r>
        <w:rPr>
          <w:b/>
          <w:color w:val="2F5496" w:themeColor="accent1" w:themeShade="BF"/>
        </w:rPr>
        <w:t>Bemerkungen</w:t>
      </w:r>
      <w:r w:rsidRPr="004F7FBA">
        <w:rPr>
          <w:color w:val="2F5496" w:themeColor="accent1" w:themeShade="BF"/>
        </w:rPr>
        <w:t>:</w:t>
      </w:r>
      <w:r w:rsidR="003E697E">
        <w:rPr>
          <w:color w:val="2F5496" w:themeColor="accent1" w:themeShade="BF"/>
        </w:rPr>
        <w:t xml:space="preserve"> </w:t>
      </w:r>
      <w:r w:rsidR="003E697E" w:rsidRPr="00D35125">
        <w:rPr>
          <w:color w:val="FFFFFF" w:themeColor="background1"/>
          <w:sz w:val="16"/>
          <w:szCs w:val="16"/>
        </w:rPr>
        <w:t>&lt;</w:t>
      </w:r>
      <w:proofErr w:type="spellStart"/>
      <w:r w:rsidR="003E697E" w:rsidRPr="00D35125">
        <w:rPr>
          <w:color w:val="FFFFFF" w:themeColor="background1"/>
          <w:sz w:val="16"/>
          <w:szCs w:val="16"/>
        </w:rPr>
        <w:t>ABem</w:t>
      </w:r>
      <w:proofErr w:type="spellEnd"/>
      <w:r w:rsidR="003E697E" w:rsidRPr="00D35125">
        <w:rPr>
          <w:color w:val="FFFFFF" w:themeColor="background1"/>
          <w:sz w:val="16"/>
          <w:szCs w:val="16"/>
        </w:rPr>
        <w:t>&gt;</w:t>
      </w:r>
      <w:r w:rsidRPr="00F6278A">
        <w:tab/>
      </w:r>
      <w:r w:rsidR="00250573">
        <w:tab/>
      </w:r>
      <w:r w:rsidR="00E91CD4">
        <w:fldChar w:fldCharType="begin">
          <w:ffData>
            <w:name w:val="bemerkungen"/>
            <w:enabled/>
            <w:calcOnExit w:val="0"/>
            <w:textInput>
              <w:default w:val="* Allfällige Bemerkungen hier einfügen."/>
              <w:maxLength w:val="2000"/>
            </w:textInput>
          </w:ffData>
        </w:fldChar>
      </w:r>
      <w:bookmarkStart w:id="12" w:name="bemerkungen"/>
      <w:r w:rsidR="00E91CD4">
        <w:instrText xml:space="preserve"> FORMTEXT </w:instrText>
      </w:r>
      <w:r w:rsidR="00E91CD4">
        <w:fldChar w:fldCharType="separate"/>
      </w:r>
      <w:r w:rsidR="00E91CD4">
        <w:rPr>
          <w:noProof/>
        </w:rPr>
        <w:t>* Allfällige Bemerkungen hier einfügen.</w:t>
      </w:r>
      <w:r w:rsidR="00E91CD4">
        <w:fldChar w:fldCharType="end"/>
      </w:r>
      <w:bookmarkEnd w:id="12"/>
      <w:r w:rsidR="003E697E">
        <w:t xml:space="preserve"> </w:t>
      </w:r>
      <w:r w:rsidR="003E697E" w:rsidRPr="00D35125">
        <w:rPr>
          <w:color w:val="FFFFFF" w:themeColor="background1"/>
          <w:sz w:val="16"/>
          <w:szCs w:val="16"/>
        </w:rPr>
        <w:t>&lt;EBem&gt;</w:t>
      </w:r>
    </w:p>
    <w:sectPr w:rsidR="004F7FBA" w:rsidRPr="00F6278A" w:rsidSect="00E3713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8BZgf/9ogQidUDasUObodbTtMCejsN3L0E8Ft6irbcckp1i0WdmXmKg8U98x4pWz7m40bZg+gMTsdcoJqhXoOg==" w:salt="CN6hrti03ewpR1G+Et/dUA=="/>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S3MDWwNDIxMDBX0lEKTi0uzszPAykwrQUAVqTjdiwAAAA="/>
  </w:docVars>
  <w:rsids>
    <w:rsidRoot w:val="008D4C9C"/>
    <w:rsid w:val="00000935"/>
    <w:rsid w:val="00004798"/>
    <w:rsid w:val="00023D6F"/>
    <w:rsid w:val="00047750"/>
    <w:rsid w:val="0006726B"/>
    <w:rsid w:val="00085F0A"/>
    <w:rsid w:val="000909DB"/>
    <w:rsid w:val="000A0559"/>
    <w:rsid w:val="000B2C96"/>
    <w:rsid w:val="000C6BE4"/>
    <w:rsid w:val="000D5DD7"/>
    <w:rsid w:val="000E4793"/>
    <w:rsid w:val="000E752B"/>
    <w:rsid w:val="00111F25"/>
    <w:rsid w:val="00125B77"/>
    <w:rsid w:val="001324DB"/>
    <w:rsid w:val="0014311F"/>
    <w:rsid w:val="001B1FF4"/>
    <w:rsid w:val="001B4762"/>
    <w:rsid w:val="001C183F"/>
    <w:rsid w:val="001C324D"/>
    <w:rsid w:val="001E626D"/>
    <w:rsid w:val="001F585A"/>
    <w:rsid w:val="00203226"/>
    <w:rsid w:val="00203FA7"/>
    <w:rsid w:val="0020614C"/>
    <w:rsid w:val="00207B91"/>
    <w:rsid w:val="00210970"/>
    <w:rsid w:val="0022227A"/>
    <w:rsid w:val="00225443"/>
    <w:rsid w:val="00227E15"/>
    <w:rsid w:val="00227F09"/>
    <w:rsid w:val="00242E68"/>
    <w:rsid w:val="002444C7"/>
    <w:rsid w:val="00250573"/>
    <w:rsid w:val="0025792B"/>
    <w:rsid w:val="00286107"/>
    <w:rsid w:val="0029148D"/>
    <w:rsid w:val="002938FE"/>
    <w:rsid w:val="002B6F49"/>
    <w:rsid w:val="002B7FF6"/>
    <w:rsid w:val="002D1EC2"/>
    <w:rsid w:val="002D3AB4"/>
    <w:rsid w:val="002D6A18"/>
    <w:rsid w:val="002D7B07"/>
    <w:rsid w:val="002E4986"/>
    <w:rsid w:val="002F32C2"/>
    <w:rsid w:val="003067C4"/>
    <w:rsid w:val="0031696A"/>
    <w:rsid w:val="00323D13"/>
    <w:rsid w:val="00335F48"/>
    <w:rsid w:val="0038564C"/>
    <w:rsid w:val="00396492"/>
    <w:rsid w:val="003A1D41"/>
    <w:rsid w:val="003A246C"/>
    <w:rsid w:val="003A4A5A"/>
    <w:rsid w:val="003B5DAA"/>
    <w:rsid w:val="003D0FD7"/>
    <w:rsid w:val="003D3365"/>
    <w:rsid w:val="003D5F4E"/>
    <w:rsid w:val="003E464E"/>
    <w:rsid w:val="003E5821"/>
    <w:rsid w:val="003E697E"/>
    <w:rsid w:val="003F016F"/>
    <w:rsid w:val="00407E49"/>
    <w:rsid w:val="004114D1"/>
    <w:rsid w:val="00420347"/>
    <w:rsid w:val="00437D43"/>
    <w:rsid w:val="00453641"/>
    <w:rsid w:val="00461276"/>
    <w:rsid w:val="00484CB5"/>
    <w:rsid w:val="004B15E2"/>
    <w:rsid w:val="004C1205"/>
    <w:rsid w:val="004C16BE"/>
    <w:rsid w:val="004C6B66"/>
    <w:rsid w:val="004C7598"/>
    <w:rsid w:val="004F7FBA"/>
    <w:rsid w:val="005033D8"/>
    <w:rsid w:val="00511E60"/>
    <w:rsid w:val="005173F1"/>
    <w:rsid w:val="00521058"/>
    <w:rsid w:val="00524DC5"/>
    <w:rsid w:val="00527732"/>
    <w:rsid w:val="005354B9"/>
    <w:rsid w:val="00570742"/>
    <w:rsid w:val="00571D4B"/>
    <w:rsid w:val="005731FF"/>
    <w:rsid w:val="00585093"/>
    <w:rsid w:val="00587F2F"/>
    <w:rsid w:val="005D4965"/>
    <w:rsid w:val="005D57C8"/>
    <w:rsid w:val="005E6463"/>
    <w:rsid w:val="00604C59"/>
    <w:rsid w:val="006052C4"/>
    <w:rsid w:val="00607251"/>
    <w:rsid w:val="006279D2"/>
    <w:rsid w:val="00645E4F"/>
    <w:rsid w:val="0064771A"/>
    <w:rsid w:val="00680EBC"/>
    <w:rsid w:val="00696E2F"/>
    <w:rsid w:val="006A1939"/>
    <w:rsid w:val="006A211E"/>
    <w:rsid w:val="006A295E"/>
    <w:rsid w:val="006B21E2"/>
    <w:rsid w:val="006F0CFF"/>
    <w:rsid w:val="00702C82"/>
    <w:rsid w:val="007055DD"/>
    <w:rsid w:val="00712D0D"/>
    <w:rsid w:val="007206F5"/>
    <w:rsid w:val="00740E39"/>
    <w:rsid w:val="007532B7"/>
    <w:rsid w:val="00784B34"/>
    <w:rsid w:val="007A12A2"/>
    <w:rsid w:val="007A1D63"/>
    <w:rsid w:val="007A3853"/>
    <w:rsid w:val="007B6097"/>
    <w:rsid w:val="007B7B78"/>
    <w:rsid w:val="007C2D23"/>
    <w:rsid w:val="007C7655"/>
    <w:rsid w:val="007D175A"/>
    <w:rsid w:val="007D60D4"/>
    <w:rsid w:val="007E078C"/>
    <w:rsid w:val="007E6FA9"/>
    <w:rsid w:val="007E772B"/>
    <w:rsid w:val="00802A5D"/>
    <w:rsid w:val="008379FB"/>
    <w:rsid w:val="0084134F"/>
    <w:rsid w:val="008513D0"/>
    <w:rsid w:val="008528FF"/>
    <w:rsid w:val="00857D38"/>
    <w:rsid w:val="00857F02"/>
    <w:rsid w:val="00860E08"/>
    <w:rsid w:val="00862B23"/>
    <w:rsid w:val="00876FB1"/>
    <w:rsid w:val="00887696"/>
    <w:rsid w:val="0089757A"/>
    <w:rsid w:val="008A16CB"/>
    <w:rsid w:val="008C2E1C"/>
    <w:rsid w:val="008D3455"/>
    <w:rsid w:val="008D4C9C"/>
    <w:rsid w:val="008F525D"/>
    <w:rsid w:val="00924062"/>
    <w:rsid w:val="00954846"/>
    <w:rsid w:val="00957998"/>
    <w:rsid w:val="00962C93"/>
    <w:rsid w:val="009714A1"/>
    <w:rsid w:val="00972240"/>
    <w:rsid w:val="009875F0"/>
    <w:rsid w:val="009A1989"/>
    <w:rsid w:val="009A1F5D"/>
    <w:rsid w:val="009B6C7B"/>
    <w:rsid w:val="009C1675"/>
    <w:rsid w:val="009C2DCB"/>
    <w:rsid w:val="009C5E4F"/>
    <w:rsid w:val="009D694B"/>
    <w:rsid w:val="00A042BF"/>
    <w:rsid w:val="00A11E95"/>
    <w:rsid w:val="00A343FA"/>
    <w:rsid w:val="00A42F4A"/>
    <w:rsid w:val="00A53741"/>
    <w:rsid w:val="00A6002D"/>
    <w:rsid w:val="00A82A4A"/>
    <w:rsid w:val="00A97B53"/>
    <w:rsid w:val="00AC446F"/>
    <w:rsid w:val="00AD0DDE"/>
    <w:rsid w:val="00AD62F1"/>
    <w:rsid w:val="00AE3F75"/>
    <w:rsid w:val="00AF0BF8"/>
    <w:rsid w:val="00AF78CF"/>
    <w:rsid w:val="00B0162A"/>
    <w:rsid w:val="00B069A8"/>
    <w:rsid w:val="00B1201A"/>
    <w:rsid w:val="00B1584A"/>
    <w:rsid w:val="00B1584D"/>
    <w:rsid w:val="00B16C77"/>
    <w:rsid w:val="00B20037"/>
    <w:rsid w:val="00B46147"/>
    <w:rsid w:val="00B477DC"/>
    <w:rsid w:val="00B5473E"/>
    <w:rsid w:val="00B54E39"/>
    <w:rsid w:val="00B559DF"/>
    <w:rsid w:val="00B8108B"/>
    <w:rsid w:val="00B8257B"/>
    <w:rsid w:val="00B87F46"/>
    <w:rsid w:val="00B90103"/>
    <w:rsid w:val="00B92EC0"/>
    <w:rsid w:val="00BA36C6"/>
    <w:rsid w:val="00BA73AD"/>
    <w:rsid w:val="00BB6F4F"/>
    <w:rsid w:val="00BC36CA"/>
    <w:rsid w:val="00BC6C27"/>
    <w:rsid w:val="00BE6C2B"/>
    <w:rsid w:val="00C04730"/>
    <w:rsid w:val="00C11B60"/>
    <w:rsid w:val="00C16574"/>
    <w:rsid w:val="00C17CE9"/>
    <w:rsid w:val="00C27F69"/>
    <w:rsid w:val="00C31105"/>
    <w:rsid w:val="00C829AC"/>
    <w:rsid w:val="00C8523A"/>
    <w:rsid w:val="00C94FC8"/>
    <w:rsid w:val="00CA53F5"/>
    <w:rsid w:val="00CB1365"/>
    <w:rsid w:val="00CB73E1"/>
    <w:rsid w:val="00CC033A"/>
    <w:rsid w:val="00CD1029"/>
    <w:rsid w:val="00CD3FB9"/>
    <w:rsid w:val="00CD79A0"/>
    <w:rsid w:val="00CE7EC1"/>
    <w:rsid w:val="00D13EE1"/>
    <w:rsid w:val="00D33E20"/>
    <w:rsid w:val="00D35125"/>
    <w:rsid w:val="00D37398"/>
    <w:rsid w:val="00D40B0F"/>
    <w:rsid w:val="00D55EAD"/>
    <w:rsid w:val="00D721A5"/>
    <w:rsid w:val="00D752D5"/>
    <w:rsid w:val="00D84745"/>
    <w:rsid w:val="00D85758"/>
    <w:rsid w:val="00DA7741"/>
    <w:rsid w:val="00DB6C55"/>
    <w:rsid w:val="00DC6D53"/>
    <w:rsid w:val="00DC76BE"/>
    <w:rsid w:val="00DD4D22"/>
    <w:rsid w:val="00DF1125"/>
    <w:rsid w:val="00DF5C68"/>
    <w:rsid w:val="00E10EFD"/>
    <w:rsid w:val="00E130A9"/>
    <w:rsid w:val="00E16C43"/>
    <w:rsid w:val="00E230E9"/>
    <w:rsid w:val="00E31EB1"/>
    <w:rsid w:val="00E34A72"/>
    <w:rsid w:val="00E35941"/>
    <w:rsid w:val="00E3713D"/>
    <w:rsid w:val="00E73D40"/>
    <w:rsid w:val="00E91CD4"/>
    <w:rsid w:val="00EB380C"/>
    <w:rsid w:val="00EC74A2"/>
    <w:rsid w:val="00ED2E2B"/>
    <w:rsid w:val="00EE5B27"/>
    <w:rsid w:val="00EE6FC2"/>
    <w:rsid w:val="00EF7CB3"/>
    <w:rsid w:val="00F042DF"/>
    <w:rsid w:val="00F15179"/>
    <w:rsid w:val="00F448A2"/>
    <w:rsid w:val="00F6278A"/>
    <w:rsid w:val="00F648F7"/>
    <w:rsid w:val="00F65190"/>
    <w:rsid w:val="00F655CA"/>
    <w:rsid w:val="00F75AD5"/>
    <w:rsid w:val="00F76ED4"/>
    <w:rsid w:val="00F91F1C"/>
    <w:rsid w:val="00FA141F"/>
    <w:rsid w:val="00FA63AA"/>
    <w:rsid w:val="00FA6A90"/>
    <w:rsid w:val="00FA78DF"/>
    <w:rsid w:val="00FA7E0D"/>
    <w:rsid w:val="00FC6D22"/>
    <w:rsid w:val="00FD4242"/>
    <w:rsid w:val="00FE2B2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06BA0"/>
  <w15:chartTrackingRefBased/>
  <w15:docId w15:val="{B71EF7B9-CC84-4F61-8A55-8C4E144F4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Standard">
    <w:name w:val="Normal"/>
    <w:qFormat/>
    <w:rsid w:val="0022227A"/>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locked/>
    <w:rsid w:val="000E75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locked/>
    <w:rsid w:val="000E75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0E752B"/>
    <w:rPr>
      <w:rFonts w:asciiTheme="majorHAnsi" w:eastAsiaTheme="majorEastAsia" w:hAnsiTheme="majorHAnsi" w:cstheme="majorBidi"/>
      <w:spacing w:val="-10"/>
      <w:kern w:val="28"/>
      <w:sz w:val="56"/>
      <w:szCs w:val="56"/>
    </w:rPr>
  </w:style>
  <w:style w:type="character" w:styleId="Platzhaltertext">
    <w:name w:val="Placeholder Text"/>
    <w:basedOn w:val="Absatz-Standardschriftart"/>
    <w:uiPriority w:val="99"/>
    <w:semiHidden/>
    <w:locked/>
    <w:rsid w:val="002D6A18"/>
    <w:rPr>
      <w:color w:val="808080"/>
    </w:rPr>
  </w:style>
  <w:style w:type="character" w:styleId="Hyperlink">
    <w:name w:val="Hyperlink"/>
    <w:basedOn w:val="Absatz-Standardschriftart"/>
    <w:uiPriority w:val="99"/>
    <w:unhideWhenUsed/>
    <w:locked/>
    <w:rsid w:val="008379FB"/>
    <w:rPr>
      <w:color w:val="0563C1" w:themeColor="hyperlink"/>
      <w:u w:val="single"/>
    </w:rPr>
  </w:style>
  <w:style w:type="character" w:customStyle="1" w:styleId="NichtaufgelsteErwhnung1">
    <w:name w:val="Nicht aufgelöste Erwähnung1"/>
    <w:basedOn w:val="Absatz-Standardschriftart"/>
    <w:uiPriority w:val="99"/>
    <w:semiHidden/>
    <w:unhideWhenUsed/>
    <w:locked/>
    <w:rsid w:val="008379FB"/>
    <w:rPr>
      <w:color w:val="605E5C"/>
      <w:shd w:val="clear" w:color="auto" w:fill="E1DFDD"/>
    </w:rPr>
  </w:style>
  <w:style w:type="character" w:styleId="BesuchterLink">
    <w:name w:val="FollowedHyperlink"/>
    <w:basedOn w:val="Absatz-Standardschriftart"/>
    <w:uiPriority w:val="99"/>
    <w:semiHidden/>
    <w:unhideWhenUsed/>
    <w:locked/>
    <w:rsid w:val="003A246C"/>
    <w:rPr>
      <w:color w:val="954F72" w:themeColor="followedHyperlink"/>
      <w:u w:val="single"/>
    </w:rPr>
  </w:style>
  <w:style w:type="character" w:styleId="NichtaufgelsteErwhnung">
    <w:name w:val="Unresolved Mention"/>
    <w:basedOn w:val="Absatz-Standardschriftart"/>
    <w:uiPriority w:val="99"/>
    <w:semiHidden/>
    <w:unhideWhenUsed/>
    <w:rsid w:val="00DA77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pcloud.com/" TargetMode="External"/><Relationship Id="rId5" Type="http://schemas.openxmlformats.org/officeDocument/2006/relationships/styles" Target="styles.xml"/><Relationship Id="rId10" Type="http://schemas.openxmlformats.org/officeDocument/2006/relationships/hyperlink" Target="mailto:redaktion@tuenbachtaler.ch?subject=Bericht%20Tuenbachtaler%20[%20Anlass/Thema%20%5d&amp;body=Bericht%20im%20Anhang?%20%20Bilder%20im%20Anhang?%20%20=%3e%20%20Super,%20vielen%20Dank%20f&#252;r%20Ihren%20wertvollen%20Beitrag!" TargetMode="External"/><Relationship Id="rId4" Type="http://schemas.openxmlformats.org/officeDocument/2006/relationships/customXml" Target="../customXml/item4.xml"/><Relationship Id="rId9" Type="http://schemas.openxmlformats.org/officeDocument/2006/relationships/hyperlink" Target="https://www.buerliag.ch/index.php/zeitung/ihrebeitraege/tippszumschreiben.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5E0D3C-383E-48E9-B11F-C1A126B6D160}">
  <we:reference id="wa104099688" version="1.3.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22B4EE5ED16D749B2C5620536107DE7" ma:contentTypeVersion="5" ma:contentTypeDescription="Ein neues Dokument erstellen." ma:contentTypeScope="" ma:versionID="a0c2f9c463310b64d94c4bd2879d8d53">
  <xsd:schema xmlns:xsd="http://www.w3.org/2001/XMLSchema" xmlns:xs="http://www.w3.org/2001/XMLSchema" xmlns:p="http://schemas.microsoft.com/office/2006/metadata/properties" xmlns:ns2="f6a2f8fc-e668-4f9f-b2eb-213c019e28c5" targetNamespace="http://schemas.microsoft.com/office/2006/metadata/properties" ma:root="true" ma:fieldsID="c8c04b9eee63c15fffd4acd3d43c2513" ns2:_="">
    <xsd:import namespace="f6a2f8fc-e668-4f9f-b2eb-213c019e28c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a2f8fc-e668-4f9f-b2eb-213c019e2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A81F7-9C5D-4F18-AA00-643B5799D2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7ADB19-E9E5-4356-9228-15850232D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a2f8fc-e668-4f9f-b2eb-213c019e28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04AF2-995D-4127-B2BF-48117F97CD4C}">
  <ds:schemaRefs>
    <ds:schemaRef ds:uri="http://schemas.microsoft.com/sharepoint/v3/contenttype/forms"/>
  </ds:schemaRefs>
</ds:datastoreItem>
</file>

<file path=customXml/itemProps4.xml><?xml version="1.0" encoding="utf-8"?>
<ds:datastoreItem xmlns:ds="http://schemas.openxmlformats.org/officeDocument/2006/customXml" ds:itemID="{7082722B-2011-4A8E-B711-CDF35A748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5</Words>
  <Characters>2741</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Vorlage Bericht  MTB</vt:lpstr>
    </vt:vector>
  </TitlesOfParts>
  <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Bericht  MTB</dc:title>
  <dc:subject/>
  <dc:creator>Thomas Gubler</dc:creator>
  <cp:keywords/>
  <dc:description/>
  <cp:lastModifiedBy>Thomas Gubler</cp:lastModifiedBy>
  <cp:revision>38</cp:revision>
  <cp:lastPrinted>2018-10-16T20:20:00Z</cp:lastPrinted>
  <dcterms:created xsi:type="dcterms:W3CDTF">2018-11-25T15:08:00Z</dcterms:created>
  <dcterms:modified xsi:type="dcterms:W3CDTF">2019-03-05T07:50:00Z</dcterms:modified>
  <cp:version>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2B4EE5ED16D749B2C5620536107DE7</vt:lpwstr>
  </property>
</Properties>
</file>